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9DE3A2" w14:textId="76BAC156" w:rsidR="00B726EC" w:rsidRDefault="00A30C42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63EAD3D" wp14:editId="602276A8">
                <wp:simplePos x="0" y="0"/>
                <wp:positionH relativeFrom="column">
                  <wp:posOffset>3148162</wp:posOffset>
                </wp:positionH>
                <wp:positionV relativeFrom="paragraph">
                  <wp:posOffset>-112622</wp:posOffset>
                </wp:positionV>
                <wp:extent cx="3088952" cy="2311880"/>
                <wp:effectExtent l="0" t="0" r="92710" b="50800"/>
                <wp:wrapNone/>
                <wp:docPr id="1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88952" cy="231188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BDD6EE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BDD6EE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0FE785C8" w14:textId="77777777" w:rsidR="001669D3" w:rsidRPr="00C63C01" w:rsidRDefault="007B7DF0" w:rsidP="003B05B6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Maths</w:t>
                            </w:r>
                          </w:p>
                          <w:p w14:paraId="29565A54" w14:textId="757434D4" w:rsidR="00CC5905" w:rsidRDefault="00CC5905" w:rsidP="00CC5905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clear" w:pos="720"/>
                                <w:tab w:val="num" w:pos="120"/>
                                <w:tab w:val="left" w:pos="240"/>
                              </w:tabs>
                              <w:ind w:left="0" w:firstLine="0"/>
                              <w:rPr>
                                <w:rFonts w:ascii="Topmarks" w:hAnsi="Topmarks"/>
                                <w:sz w:val="2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</w:rPr>
                              <w:t xml:space="preserve">Place value </w:t>
                            </w:r>
                            <w:r w:rsidR="00A30C42">
                              <w:rPr>
                                <w:rFonts w:ascii="Topmarks" w:hAnsi="Topmarks"/>
                                <w:sz w:val="22"/>
                              </w:rPr>
                              <w:t>– counting forward and backward</w:t>
                            </w:r>
                          </w:p>
                          <w:p w14:paraId="5D5A53BA" w14:textId="6F097192" w:rsidR="00CC5905" w:rsidRDefault="00CC5905" w:rsidP="00CC5905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clear" w:pos="720"/>
                                <w:tab w:val="num" w:pos="120"/>
                                <w:tab w:val="left" w:pos="240"/>
                              </w:tabs>
                              <w:ind w:left="0" w:firstLine="0"/>
                              <w:rPr>
                                <w:rFonts w:ascii="Topmarks" w:hAnsi="Topmarks"/>
                                <w:sz w:val="2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</w:rPr>
                              <w:t>Tens and ones</w:t>
                            </w:r>
                          </w:p>
                          <w:p w14:paraId="2ECC6A8E" w14:textId="1AD628A6" w:rsidR="00CC5905" w:rsidRDefault="00E07CF8" w:rsidP="00CC5905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clear" w:pos="720"/>
                                <w:tab w:val="num" w:pos="120"/>
                                <w:tab w:val="left" w:pos="240"/>
                              </w:tabs>
                              <w:ind w:left="0" w:firstLine="0"/>
                              <w:rPr>
                                <w:rFonts w:ascii="Topmarks" w:hAnsi="Topmarks"/>
                                <w:sz w:val="2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</w:rPr>
                              <w:t>More and less</w:t>
                            </w:r>
                          </w:p>
                          <w:p w14:paraId="1BA2290B" w14:textId="1302A5CE" w:rsidR="00E07CF8" w:rsidRDefault="00A30C42" w:rsidP="00CC5905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clear" w:pos="720"/>
                                <w:tab w:val="num" w:pos="120"/>
                                <w:tab w:val="left" w:pos="240"/>
                              </w:tabs>
                              <w:ind w:left="0" w:firstLine="0"/>
                              <w:rPr>
                                <w:rFonts w:ascii="Topmarks" w:hAnsi="Topmarks"/>
                                <w:sz w:val="2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</w:rPr>
                              <w:t>Comparing and ordering</w:t>
                            </w:r>
                          </w:p>
                          <w:p w14:paraId="5CDF1BE2" w14:textId="6C27551F" w:rsidR="00F15976" w:rsidRDefault="00BD3326" w:rsidP="00F15976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clear" w:pos="720"/>
                                <w:tab w:val="num" w:pos="120"/>
                                <w:tab w:val="left" w:pos="240"/>
                              </w:tabs>
                              <w:ind w:left="0" w:firstLine="0"/>
                              <w:rPr>
                                <w:rFonts w:ascii="Topmarks" w:hAnsi="Topmarks"/>
                                <w:sz w:val="2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</w:rPr>
                              <w:t>S</w:t>
                            </w:r>
                            <w:r w:rsidR="00E07CF8">
                              <w:rPr>
                                <w:rFonts w:ascii="Topmarks" w:hAnsi="Topmarks"/>
                                <w:sz w:val="22"/>
                              </w:rPr>
                              <w:t>ubtraction – crossing out</w:t>
                            </w:r>
                          </w:p>
                          <w:p w14:paraId="08EE8702" w14:textId="6D58042E" w:rsidR="00F15976" w:rsidRPr="00BD3326" w:rsidRDefault="00F15976" w:rsidP="00BD3326">
                            <w:pPr>
                              <w:numPr>
                                <w:ilvl w:val="0"/>
                                <w:numId w:val="18"/>
                              </w:numPr>
                              <w:tabs>
                                <w:tab w:val="clear" w:pos="720"/>
                                <w:tab w:val="num" w:pos="120"/>
                                <w:tab w:val="left" w:pos="240"/>
                              </w:tabs>
                              <w:ind w:left="0" w:firstLine="0"/>
                              <w:rPr>
                                <w:rFonts w:ascii="Topmarks" w:hAnsi="Topmarks"/>
                                <w:sz w:val="2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</w:rPr>
                              <w:t>Using – symbol</w:t>
                            </w: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3EAD3D" id="Rectangle 4" o:spid="_x0000_s1026" style="position:absolute;margin-left:247.9pt;margin-top:-8.85pt;width:243.2pt;height:182.0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" fillcolor="#f2f7fc">
                <v:fill color2="#bdd6ee" angle="135" focus="100%" type="gradient"/>
                <v:shadow on="t" offset="5pt,3pt"/>
                <v:textbox inset="2.89561mm,1.44781mm,2.89561mm,1.44781mm">
                  <w:txbxContent>
                    <w:p w14:paraId="0FE785C8" w14:textId="77777777" w:rsidR="001669D3" w:rsidRPr="00C63C01" w:rsidRDefault="007B7DF0" w:rsidP="003B05B6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Maths</w:t>
                      </w:r>
                    </w:p>
                    <w:p w14:paraId="29565A54" w14:textId="757434D4" w:rsidR="00CC5905" w:rsidRDefault="00CC5905" w:rsidP="00CC5905">
                      <w:pPr>
                        <w:numPr>
                          <w:ilvl w:val="0"/>
                          <w:numId w:val="18"/>
                        </w:numPr>
                        <w:tabs>
                          <w:tab w:val="clear" w:pos="720"/>
                          <w:tab w:val="num" w:pos="120"/>
                          <w:tab w:val="left" w:pos="240"/>
                        </w:tabs>
                        <w:ind w:left="0" w:firstLine="0"/>
                        <w:rPr>
                          <w:rFonts w:ascii="Topmarks" w:hAnsi="Topmarks"/>
                          <w:sz w:val="22"/>
                        </w:rPr>
                      </w:pPr>
                      <w:r>
                        <w:rPr>
                          <w:rFonts w:ascii="Topmarks" w:hAnsi="Topmarks"/>
                          <w:sz w:val="22"/>
                        </w:rPr>
                        <w:t xml:space="preserve">Place value </w:t>
                      </w:r>
                      <w:r w:rsidR="00A30C42">
                        <w:rPr>
                          <w:rFonts w:ascii="Topmarks" w:hAnsi="Topmarks"/>
                          <w:sz w:val="22"/>
                        </w:rPr>
                        <w:t>– counting forward and backward</w:t>
                      </w:r>
                    </w:p>
                    <w:p w14:paraId="5D5A53BA" w14:textId="6F097192" w:rsidR="00CC5905" w:rsidRDefault="00CC5905" w:rsidP="00CC5905">
                      <w:pPr>
                        <w:numPr>
                          <w:ilvl w:val="0"/>
                          <w:numId w:val="18"/>
                        </w:numPr>
                        <w:tabs>
                          <w:tab w:val="clear" w:pos="720"/>
                          <w:tab w:val="num" w:pos="120"/>
                          <w:tab w:val="left" w:pos="240"/>
                        </w:tabs>
                        <w:ind w:left="0" w:firstLine="0"/>
                        <w:rPr>
                          <w:rFonts w:ascii="Topmarks" w:hAnsi="Topmarks"/>
                          <w:sz w:val="22"/>
                        </w:rPr>
                      </w:pPr>
                      <w:r>
                        <w:rPr>
                          <w:rFonts w:ascii="Topmarks" w:hAnsi="Topmarks"/>
                          <w:sz w:val="22"/>
                        </w:rPr>
                        <w:t>Tens and ones</w:t>
                      </w:r>
                    </w:p>
                    <w:p w14:paraId="2ECC6A8E" w14:textId="1AD628A6" w:rsidR="00CC5905" w:rsidRDefault="00E07CF8" w:rsidP="00CC5905">
                      <w:pPr>
                        <w:numPr>
                          <w:ilvl w:val="0"/>
                          <w:numId w:val="18"/>
                        </w:numPr>
                        <w:tabs>
                          <w:tab w:val="clear" w:pos="720"/>
                          <w:tab w:val="num" w:pos="120"/>
                          <w:tab w:val="left" w:pos="240"/>
                        </w:tabs>
                        <w:ind w:left="0" w:firstLine="0"/>
                        <w:rPr>
                          <w:rFonts w:ascii="Topmarks" w:hAnsi="Topmarks"/>
                          <w:sz w:val="22"/>
                        </w:rPr>
                      </w:pPr>
                      <w:r>
                        <w:rPr>
                          <w:rFonts w:ascii="Topmarks" w:hAnsi="Topmarks"/>
                          <w:sz w:val="22"/>
                        </w:rPr>
                        <w:t>More and less</w:t>
                      </w:r>
                    </w:p>
                    <w:p w14:paraId="1BA2290B" w14:textId="1302A5CE" w:rsidR="00E07CF8" w:rsidRDefault="00A30C42" w:rsidP="00CC5905">
                      <w:pPr>
                        <w:numPr>
                          <w:ilvl w:val="0"/>
                          <w:numId w:val="18"/>
                        </w:numPr>
                        <w:tabs>
                          <w:tab w:val="clear" w:pos="720"/>
                          <w:tab w:val="num" w:pos="120"/>
                          <w:tab w:val="left" w:pos="240"/>
                        </w:tabs>
                        <w:ind w:left="0" w:firstLine="0"/>
                        <w:rPr>
                          <w:rFonts w:ascii="Topmarks" w:hAnsi="Topmarks"/>
                          <w:sz w:val="22"/>
                        </w:rPr>
                      </w:pPr>
                      <w:r>
                        <w:rPr>
                          <w:rFonts w:ascii="Topmarks" w:hAnsi="Topmarks"/>
                          <w:sz w:val="22"/>
                        </w:rPr>
                        <w:t>Comparing and ordering</w:t>
                      </w:r>
                    </w:p>
                    <w:p w14:paraId="5CDF1BE2" w14:textId="6C27551F" w:rsidR="00F15976" w:rsidRDefault="00BD3326" w:rsidP="00F15976">
                      <w:pPr>
                        <w:numPr>
                          <w:ilvl w:val="0"/>
                          <w:numId w:val="18"/>
                        </w:numPr>
                        <w:tabs>
                          <w:tab w:val="clear" w:pos="720"/>
                          <w:tab w:val="num" w:pos="120"/>
                          <w:tab w:val="left" w:pos="240"/>
                        </w:tabs>
                        <w:ind w:left="0" w:firstLine="0"/>
                        <w:rPr>
                          <w:rFonts w:ascii="Topmarks" w:hAnsi="Topmarks"/>
                          <w:sz w:val="22"/>
                        </w:rPr>
                      </w:pPr>
                      <w:r>
                        <w:rPr>
                          <w:rFonts w:ascii="Topmarks" w:hAnsi="Topmarks"/>
                          <w:sz w:val="22"/>
                        </w:rPr>
                        <w:t>S</w:t>
                      </w:r>
                      <w:r w:rsidR="00E07CF8">
                        <w:rPr>
                          <w:rFonts w:ascii="Topmarks" w:hAnsi="Topmarks"/>
                          <w:sz w:val="22"/>
                        </w:rPr>
                        <w:t>ubtraction – crossing out</w:t>
                      </w:r>
                    </w:p>
                    <w:p w14:paraId="08EE8702" w14:textId="6D58042E" w:rsidR="00F15976" w:rsidRPr="00BD3326" w:rsidRDefault="00F15976" w:rsidP="00BD3326">
                      <w:pPr>
                        <w:numPr>
                          <w:ilvl w:val="0"/>
                          <w:numId w:val="18"/>
                        </w:numPr>
                        <w:tabs>
                          <w:tab w:val="clear" w:pos="720"/>
                          <w:tab w:val="num" w:pos="120"/>
                          <w:tab w:val="left" w:pos="240"/>
                        </w:tabs>
                        <w:ind w:left="0" w:firstLine="0"/>
                        <w:rPr>
                          <w:rFonts w:ascii="Topmarks" w:hAnsi="Topmarks"/>
                          <w:sz w:val="22"/>
                        </w:rPr>
                      </w:pPr>
                      <w:r>
                        <w:rPr>
                          <w:rFonts w:ascii="Topmarks" w:hAnsi="Topmarks"/>
                          <w:sz w:val="22"/>
                        </w:rPr>
                        <w:t>Using – symbol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9CEBD14" wp14:editId="124BE7BB">
                <wp:simplePos x="0" y="0"/>
                <wp:positionH relativeFrom="column">
                  <wp:posOffset>-69491</wp:posOffset>
                </wp:positionH>
                <wp:positionV relativeFrom="paragraph">
                  <wp:posOffset>-112623</wp:posOffset>
                </wp:positionV>
                <wp:extent cx="3010619" cy="3131389"/>
                <wp:effectExtent l="0" t="0" r="94615" b="50165"/>
                <wp:wrapNone/>
                <wp:docPr id="10" name="_s10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0619" cy="3131389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E599"/>
                            </a:gs>
                            <a:gs pos="100000">
                              <a:srgbClr val="FFE599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62FA5DC4" w14:textId="77777777" w:rsidR="001669D3" w:rsidRPr="00C63C01" w:rsidRDefault="009F0F11" w:rsidP="00292037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English</w:t>
                            </w:r>
                          </w:p>
                          <w:p w14:paraId="39EC20B0" w14:textId="77777777" w:rsidR="009F0F11" w:rsidRPr="00C63C01" w:rsidRDefault="00035B30" w:rsidP="00292037">
                            <w:pPr>
                              <w:rPr>
                                <w:rFonts w:ascii="Topmarks" w:hAnsi="Topmarks"/>
                                <w:sz w:val="14"/>
                                <w:szCs w:val="20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9F0F11" w:rsidRPr="00C63C01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Phonics: </w:t>
                            </w:r>
                            <w:r w:rsidR="00FA129D" w:rsidRPr="00C63C01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Learning new sounds and multi</w:t>
                            </w:r>
                            <w:r w:rsidR="00E842AD" w:rsidRPr="00C63C01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-</w:t>
                            </w:r>
                            <w:r w:rsidR="00FA129D" w:rsidRPr="00C63C01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syllabic words and applying these to reading.</w:t>
                            </w:r>
                            <w:r w:rsidR="00292037" w:rsidRPr="00C63C01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 xml:space="preserve"> Daily reading of phonics books</w:t>
                            </w:r>
                            <w:r w:rsidR="003B05B6" w:rsidRPr="00C63C01"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  <w:t>.</w:t>
                            </w:r>
                          </w:p>
                          <w:p w14:paraId="7EB2786A" w14:textId="77777777" w:rsidR="0025782C" w:rsidRPr="00A61C5A" w:rsidRDefault="00035B30" w:rsidP="0025782C">
                            <w:pPr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-</w:t>
                            </w:r>
                            <w:r w:rsidR="0056353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Texts:</w:t>
                            </w:r>
                            <w:r w:rsidR="003B17AE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25782C"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  <w:t>Jack and the beanstalk</w:t>
                            </w:r>
                            <w:r w:rsidR="0025782C" w:rsidRPr="00A61C5A"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  <w:t>.</w:t>
                            </w:r>
                            <w:r w:rsidR="0025782C"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  <w:t xml:space="preserve"> Three billy goats gruff.</w:t>
                            </w:r>
                          </w:p>
                          <w:p w14:paraId="795873CA" w14:textId="572B355F" w:rsidR="009F0F11" w:rsidRPr="00C63C01" w:rsidRDefault="00035B30" w:rsidP="003D1864">
                            <w:pPr>
                              <w:ind w:right="-108"/>
                              <w:rPr>
                                <w:rFonts w:ascii="Topmarks" w:hAnsi="Topmarks"/>
                                <w:sz w:val="22"/>
                                <w:szCs w:val="20"/>
                              </w:rPr>
                            </w:pPr>
                            <w:r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- </w:t>
                            </w:r>
                            <w:r w:rsidR="00A663C1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Reading</w:t>
                            </w:r>
                            <w:r w:rsidR="003B05B6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:</w:t>
                            </w:r>
                            <w:r w:rsidR="009A5DA1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FC197B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L</w:t>
                            </w:r>
                            <w:r w:rsidR="006C4209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earning new vocabulary linked to </w:t>
                            </w:r>
                            <w:r w:rsidR="00FA129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our</w:t>
                            </w:r>
                            <w:r w:rsidR="00336EB0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2E0A20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Bees Trees and Seeds</w:t>
                            </w:r>
                            <w:r w:rsidR="00FA129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topic</w:t>
                            </w:r>
                            <w:r w:rsidR="003B05B6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, </w:t>
                            </w:r>
                            <w:r w:rsidR="00292037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reading </w:t>
                            </w:r>
                            <w:r w:rsidR="002E0A20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conquering a monster tales</w:t>
                            </w:r>
                            <w:r w:rsidR="00292037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, </w:t>
                            </w:r>
                            <w:r w:rsidR="003B05B6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exploring </w:t>
                            </w:r>
                            <w:r w:rsidR="00292037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sentence structure in stories</w:t>
                            </w:r>
                            <w:r w:rsidR="003B05B6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, </w:t>
                            </w:r>
                            <w:r w:rsidR="00FA129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understanding </w:t>
                            </w:r>
                            <w:r w:rsidR="002E0A20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the use of capital letters and full stops.</w:t>
                            </w:r>
                          </w:p>
                          <w:p w14:paraId="515F00BF" w14:textId="33A95C67" w:rsidR="00CB4511" w:rsidRPr="00C63C01" w:rsidRDefault="000F38CA" w:rsidP="00292037">
                            <w:pPr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</w:pPr>
                            <w:r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- </w:t>
                            </w:r>
                            <w:r w:rsidR="00A663C1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Writing:</w:t>
                            </w:r>
                            <w:r w:rsidR="00FA129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W</w:t>
                            </w:r>
                            <w:r w:rsidR="00A84DD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riting</w:t>
                            </w:r>
                            <w:r w:rsidR="00FA129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A84DD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a narrative story using </w:t>
                            </w:r>
                            <w:r w:rsidR="00FA129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a range of sentence types and</w:t>
                            </w:r>
                            <w:r w:rsidR="00A84DDD" w:rsidRPr="00C63C01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D60D8E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tree poetry.</w:t>
                            </w: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CEBD14" id="_s1032" o:spid="_x0000_s1027" style="position:absolute;margin-left:-5.45pt;margin-top:-8.85pt;width:237.05pt;height:246.5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" fillcolor="#ffe599">
                <v:fill color2="#fffaeb" focus="100%" type="gradient"/>
                <v:shadow on="t" offset="5pt,3pt"/>
                <v:textbox inset="2.89561mm,1.44781mm,2.89561mm,1.44781mm">
                  <w:txbxContent>
                    <w:p w14:paraId="62FA5DC4" w14:textId="77777777" w:rsidR="001669D3" w:rsidRPr="00C63C01" w:rsidRDefault="009F0F11" w:rsidP="00292037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English</w:t>
                      </w:r>
                    </w:p>
                    <w:p w14:paraId="39EC20B0" w14:textId="77777777" w:rsidR="009F0F11" w:rsidRPr="00C63C01" w:rsidRDefault="00035B30" w:rsidP="00292037">
                      <w:pPr>
                        <w:rPr>
                          <w:rFonts w:ascii="Topmarks" w:hAnsi="Topmarks"/>
                          <w:sz w:val="14"/>
                          <w:szCs w:val="20"/>
                        </w:rPr>
                      </w:pPr>
                      <w:r w:rsidRPr="00C63C01">
                        <w:rPr>
                          <w:rFonts w:ascii="Topmarks" w:hAnsi="Topmarks"/>
                          <w:sz w:val="20"/>
                          <w:szCs w:val="20"/>
                        </w:rPr>
                        <w:t xml:space="preserve">- </w:t>
                      </w:r>
                      <w:r w:rsidR="009F0F11" w:rsidRPr="00C63C01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Phonics: </w:t>
                      </w:r>
                      <w:r w:rsidR="00FA129D" w:rsidRPr="00C63C01">
                        <w:rPr>
                          <w:rFonts w:ascii="Topmarks" w:hAnsi="Topmarks"/>
                          <w:sz w:val="22"/>
                          <w:szCs w:val="20"/>
                        </w:rPr>
                        <w:t>Learning new sounds and multi</w:t>
                      </w:r>
                      <w:r w:rsidR="00E842AD" w:rsidRPr="00C63C01">
                        <w:rPr>
                          <w:rFonts w:ascii="Topmarks" w:hAnsi="Topmarks"/>
                          <w:sz w:val="22"/>
                          <w:szCs w:val="20"/>
                        </w:rPr>
                        <w:t>-</w:t>
                      </w:r>
                      <w:r w:rsidR="00FA129D" w:rsidRPr="00C63C01">
                        <w:rPr>
                          <w:rFonts w:ascii="Topmarks" w:hAnsi="Topmarks"/>
                          <w:sz w:val="22"/>
                          <w:szCs w:val="20"/>
                        </w:rPr>
                        <w:t>syllabic words and applying these to reading.</w:t>
                      </w:r>
                      <w:r w:rsidR="00292037" w:rsidRPr="00C63C01">
                        <w:rPr>
                          <w:rFonts w:ascii="Topmarks" w:hAnsi="Topmarks"/>
                          <w:sz w:val="22"/>
                          <w:szCs w:val="20"/>
                        </w:rPr>
                        <w:t xml:space="preserve"> Daily reading of phonics books</w:t>
                      </w:r>
                      <w:r w:rsidR="003B05B6" w:rsidRPr="00C63C01">
                        <w:rPr>
                          <w:rFonts w:ascii="Topmarks" w:hAnsi="Topmarks"/>
                          <w:sz w:val="22"/>
                          <w:szCs w:val="20"/>
                        </w:rPr>
                        <w:t>.</w:t>
                      </w:r>
                    </w:p>
                    <w:p w14:paraId="7EB2786A" w14:textId="77777777" w:rsidR="0025782C" w:rsidRPr="00A61C5A" w:rsidRDefault="00035B30" w:rsidP="0025782C">
                      <w:pPr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-</w:t>
                      </w:r>
                      <w:r w:rsidR="0056353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Texts:</w:t>
                      </w:r>
                      <w:r w:rsidR="003B17AE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</w:t>
                      </w:r>
                      <w:r w:rsidR="0025782C">
                        <w:rPr>
                          <w:rFonts w:ascii="Topmarks" w:hAnsi="Topmarks" w:cs="Arial"/>
                          <w:sz w:val="22"/>
                          <w:szCs w:val="22"/>
                        </w:rPr>
                        <w:t>Jack and the beanstalk</w:t>
                      </w:r>
                      <w:r w:rsidR="0025782C" w:rsidRPr="00A61C5A">
                        <w:rPr>
                          <w:rFonts w:ascii="Topmarks" w:hAnsi="Topmarks"/>
                          <w:sz w:val="22"/>
                          <w:szCs w:val="22"/>
                        </w:rPr>
                        <w:t>.</w:t>
                      </w:r>
                      <w:r w:rsidR="0025782C">
                        <w:rPr>
                          <w:rFonts w:ascii="Topmarks" w:hAnsi="Topmarks"/>
                          <w:sz w:val="22"/>
                          <w:szCs w:val="22"/>
                        </w:rPr>
                        <w:t xml:space="preserve"> Three billy goats gruff.</w:t>
                      </w:r>
                    </w:p>
                    <w:p w14:paraId="795873CA" w14:textId="572B355F" w:rsidR="009F0F11" w:rsidRPr="00C63C01" w:rsidRDefault="00035B30" w:rsidP="003D1864">
                      <w:pPr>
                        <w:ind w:right="-108"/>
                        <w:rPr>
                          <w:rFonts w:ascii="Topmarks" w:hAnsi="Topmarks"/>
                          <w:sz w:val="22"/>
                          <w:szCs w:val="20"/>
                        </w:rPr>
                      </w:pPr>
                      <w:r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- </w:t>
                      </w:r>
                      <w:r w:rsidR="00A663C1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Reading</w:t>
                      </w:r>
                      <w:r w:rsidR="003B05B6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:</w:t>
                      </w:r>
                      <w:r w:rsidR="009A5DA1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</w:t>
                      </w:r>
                      <w:r w:rsidR="00FC197B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L</w:t>
                      </w:r>
                      <w:r w:rsidR="006C4209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earning new vocabulary linked to </w:t>
                      </w:r>
                      <w:r w:rsidR="00FA129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our</w:t>
                      </w:r>
                      <w:r w:rsidR="00336EB0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</w:t>
                      </w:r>
                      <w:r w:rsidR="002E0A20">
                        <w:rPr>
                          <w:rFonts w:ascii="Topmarks" w:hAnsi="Topmarks" w:cs="Arial"/>
                          <w:sz w:val="22"/>
                          <w:szCs w:val="20"/>
                        </w:rPr>
                        <w:t>Bees Trees and Seeds</w:t>
                      </w:r>
                      <w:r w:rsidR="00FA129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topic</w:t>
                      </w:r>
                      <w:r w:rsidR="003B05B6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, </w:t>
                      </w:r>
                      <w:r w:rsidR="00292037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reading </w:t>
                      </w:r>
                      <w:r w:rsidR="002E0A20">
                        <w:rPr>
                          <w:rFonts w:ascii="Topmarks" w:hAnsi="Topmarks" w:cs="Arial"/>
                          <w:sz w:val="22"/>
                          <w:szCs w:val="20"/>
                        </w:rPr>
                        <w:t>conquering a monster tales</w:t>
                      </w:r>
                      <w:r w:rsidR="00292037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, </w:t>
                      </w:r>
                      <w:r w:rsidR="003B05B6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exploring </w:t>
                      </w:r>
                      <w:r w:rsidR="00292037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sentence structure in stories</w:t>
                      </w:r>
                      <w:r w:rsidR="003B05B6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, </w:t>
                      </w:r>
                      <w:r w:rsidR="00FA129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understanding </w:t>
                      </w:r>
                      <w:r w:rsidR="002E0A20">
                        <w:rPr>
                          <w:rFonts w:ascii="Topmarks" w:hAnsi="Topmarks" w:cs="Arial"/>
                          <w:sz w:val="22"/>
                          <w:szCs w:val="20"/>
                        </w:rPr>
                        <w:t>the use of capital letters and full stops.</w:t>
                      </w:r>
                    </w:p>
                    <w:p w14:paraId="515F00BF" w14:textId="33A95C67" w:rsidR="00CB4511" w:rsidRPr="00C63C01" w:rsidRDefault="000F38CA" w:rsidP="00292037">
                      <w:pPr>
                        <w:rPr>
                          <w:rFonts w:ascii="Topmarks" w:hAnsi="Topmarks" w:cs="Arial"/>
                          <w:sz w:val="22"/>
                          <w:szCs w:val="22"/>
                        </w:rPr>
                      </w:pPr>
                      <w:r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- </w:t>
                      </w:r>
                      <w:r w:rsidR="00A663C1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Writing:</w:t>
                      </w:r>
                      <w:r w:rsidR="00FA129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W</w:t>
                      </w:r>
                      <w:r w:rsidR="00A84DD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riting</w:t>
                      </w:r>
                      <w:r w:rsidR="00FA129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</w:t>
                      </w:r>
                      <w:r w:rsidR="00A84DD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a narrative story using </w:t>
                      </w:r>
                      <w:r w:rsidR="00FA129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>a range of sentence types and</w:t>
                      </w:r>
                      <w:r w:rsidR="00A84DDD" w:rsidRPr="00C63C01"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 </w:t>
                      </w:r>
                      <w:r w:rsidR="00D60D8E">
                        <w:rPr>
                          <w:rFonts w:ascii="Topmarks" w:hAnsi="Topmarks" w:cs="Arial"/>
                          <w:sz w:val="22"/>
                          <w:szCs w:val="20"/>
                        </w:rPr>
                        <w:t>tree poetry.</w:t>
                      </w:r>
                    </w:p>
                  </w:txbxContent>
                </v:textbox>
              </v:rect>
            </w:pict>
          </mc:Fallback>
        </mc:AlternateContent>
      </w:r>
      <w:r w:rsidR="0029203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1ECCA5F" wp14:editId="73CAEB67">
                <wp:simplePos x="0" y="0"/>
                <wp:positionH relativeFrom="column">
                  <wp:posOffset>6557397</wp:posOffset>
                </wp:positionH>
                <wp:positionV relativeFrom="paragraph">
                  <wp:posOffset>-113748</wp:posOffset>
                </wp:positionV>
                <wp:extent cx="2766695" cy="1990173"/>
                <wp:effectExtent l="0" t="0" r="90805" b="48260"/>
                <wp:wrapNone/>
                <wp:docPr id="1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6695" cy="1990173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6969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FF6969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26AF028F" w14:textId="77777777" w:rsidR="00402271" w:rsidRPr="00C63C01" w:rsidRDefault="009F0F11" w:rsidP="00BC7827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bookmarkStart w:id="0" w:name="_Hlk98171833"/>
                            <w:bookmarkEnd w:id="0"/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Science</w:t>
                            </w:r>
                          </w:p>
                          <w:p w14:paraId="184EDEFB" w14:textId="35DB0022" w:rsidR="00BC7827" w:rsidRPr="008F17E0" w:rsidRDefault="008F17E0" w:rsidP="008F17E0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opmarks" w:hAnsi="Topmark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  <w:szCs w:val="16"/>
                              </w:rPr>
                              <w:t>P</w:t>
                            </w:r>
                            <w:r w:rsidRPr="008F17E0">
                              <w:rPr>
                                <w:rFonts w:ascii="Topmarks" w:hAnsi="Topmarks"/>
                                <w:sz w:val="22"/>
                                <w:szCs w:val="16"/>
                              </w:rPr>
                              <w:t>lanting a bean</w:t>
                            </w:r>
                          </w:p>
                          <w:p w14:paraId="5974B479" w14:textId="5C429693" w:rsidR="008F17E0" w:rsidRPr="008F17E0" w:rsidRDefault="008F17E0" w:rsidP="008F17E0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opmarks" w:hAnsi="Topmark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  <w:szCs w:val="16"/>
                              </w:rPr>
                              <w:t>Keeping a bean diary</w:t>
                            </w:r>
                          </w:p>
                          <w:p w14:paraId="1BBC6348" w14:textId="29494404" w:rsidR="008F17E0" w:rsidRPr="008F17E0" w:rsidRDefault="00A30C42" w:rsidP="008F17E0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opmarks" w:hAnsi="Topmark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  <w:szCs w:val="16"/>
                              </w:rPr>
                              <w:t>Identifying the structure of a plant</w:t>
                            </w:r>
                          </w:p>
                          <w:p w14:paraId="4C330DEA" w14:textId="28C92C63" w:rsidR="008F17E0" w:rsidRPr="008F17E0" w:rsidRDefault="008F17E0" w:rsidP="008F17E0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opmarks" w:hAnsi="Topmark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  <w:szCs w:val="16"/>
                              </w:rPr>
                              <w:t xml:space="preserve">Name common </w:t>
                            </w:r>
                            <w:r w:rsidR="0058655D">
                              <w:rPr>
                                <w:rFonts w:ascii="Topmarks" w:hAnsi="Topmarks"/>
                                <w:sz w:val="22"/>
                                <w:szCs w:val="16"/>
                              </w:rPr>
                              <w:t>plants</w:t>
                            </w:r>
                          </w:p>
                          <w:p w14:paraId="24CD04E6" w14:textId="77777777" w:rsidR="00EA0E13" w:rsidRPr="00C63C01" w:rsidRDefault="00BC7827" w:rsidP="00BC7827">
                            <w:pPr>
                              <w:rPr>
                                <w:rFonts w:ascii="Topmarks" w:hAnsi="Topmarks"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6841AA7E" w14:textId="77777777" w:rsidR="00EA0E13" w:rsidRPr="003C6868" w:rsidRDefault="00EA0E13" w:rsidP="00EA0E13">
                            <w:pPr>
                              <w:rPr>
                                <w:rFonts w:ascii="Comic Sans MS" w:hAnsi="Comic Sans MS"/>
                                <w:sz w:val="2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ECCA5F" id="Rectangle 7" o:spid="_x0000_s1028" style="position:absolute;margin-left:516.35pt;margin-top:-8.95pt;width:217.85pt;height:156.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" fillcolor="#ffe1e1">
                <v:fill color2="#ff6969" rotate="t" angle="135" focus="100%" type="gradient"/>
                <v:shadow on="t" offset="5pt,3pt"/>
                <v:textbox inset="2.89561mm,1.44781mm,2.89561mm,1.44781mm">
                  <w:txbxContent>
                    <w:p w14:paraId="26AF028F" w14:textId="77777777" w:rsidR="00402271" w:rsidRPr="00C63C01" w:rsidRDefault="009F0F11" w:rsidP="00BC7827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bookmarkStart w:id="1" w:name="_Hlk98171833"/>
                      <w:bookmarkEnd w:id="1"/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Science</w:t>
                      </w:r>
                    </w:p>
                    <w:p w14:paraId="184EDEFB" w14:textId="35DB0022" w:rsidR="00BC7827" w:rsidRPr="008F17E0" w:rsidRDefault="008F17E0" w:rsidP="008F17E0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rPr>
                          <w:rFonts w:ascii="Topmarks" w:hAnsi="Topmarks"/>
                          <w:sz w:val="32"/>
                          <w:szCs w:val="32"/>
                        </w:rPr>
                      </w:pPr>
                      <w:r>
                        <w:rPr>
                          <w:rFonts w:ascii="Topmarks" w:hAnsi="Topmarks"/>
                          <w:sz w:val="22"/>
                          <w:szCs w:val="16"/>
                        </w:rPr>
                        <w:t>P</w:t>
                      </w:r>
                      <w:r w:rsidRPr="008F17E0">
                        <w:rPr>
                          <w:rFonts w:ascii="Topmarks" w:hAnsi="Topmarks"/>
                          <w:sz w:val="22"/>
                          <w:szCs w:val="16"/>
                        </w:rPr>
                        <w:t>lanting a bean</w:t>
                      </w:r>
                    </w:p>
                    <w:p w14:paraId="5974B479" w14:textId="5C429693" w:rsidR="008F17E0" w:rsidRPr="008F17E0" w:rsidRDefault="008F17E0" w:rsidP="008F17E0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rPr>
                          <w:rFonts w:ascii="Topmarks" w:hAnsi="Topmarks"/>
                          <w:sz w:val="32"/>
                          <w:szCs w:val="32"/>
                        </w:rPr>
                      </w:pPr>
                      <w:r>
                        <w:rPr>
                          <w:rFonts w:ascii="Topmarks" w:hAnsi="Topmarks"/>
                          <w:sz w:val="22"/>
                          <w:szCs w:val="16"/>
                        </w:rPr>
                        <w:t>Keeping a bean diary</w:t>
                      </w:r>
                    </w:p>
                    <w:p w14:paraId="1BBC6348" w14:textId="29494404" w:rsidR="008F17E0" w:rsidRPr="008F17E0" w:rsidRDefault="00A30C42" w:rsidP="008F17E0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rPr>
                          <w:rFonts w:ascii="Topmarks" w:hAnsi="Topmarks"/>
                          <w:sz w:val="32"/>
                          <w:szCs w:val="32"/>
                        </w:rPr>
                      </w:pPr>
                      <w:r>
                        <w:rPr>
                          <w:rFonts w:ascii="Topmarks" w:hAnsi="Topmarks"/>
                          <w:sz w:val="22"/>
                          <w:szCs w:val="16"/>
                        </w:rPr>
                        <w:t>Identifying the structure of a plant</w:t>
                      </w:r>
                    </w:p>
                    <w:p w14:paraId="4C330DEA" w14:textId="28C92C63" w:rsidR="008F17E0" w:rsidRPr="008F17E0" w:rsidRDefault="008F17E0" w:rsidP="008F17E0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rPr>
                          <w:rFonts w:ascii="Topmarks" w:hAnsi="Topmarks"/>
                          <w:sz w:val="32"/>
                          <w:szCs w:val="32"/>
                        </w:rPr>
                      </w:pPr>
                      <w:r>
                        <w:rPr>
                          <w:rFonts w:ascii="Topmarks" w:hAnsi="Topmarks"/>
                          <w:sz w:val="22"/>
                          <w:szCs w:val="16"/>
                        </w:rPr>
                        <w:t xml:space="preserve">Name common </w:t>
                      </w:r>
                      <w:r w:rsidR="0058655D">
                        <w:rPr>
                          <w:rFonts w:ascii="Topmarks" w:hAnsi="Topmarks"/>
                          <w:sz w:val="22"/>
                          <w:szCs w:val="16"/>
                        </w:rPr>
                        <w:t>plants</w:t>
                      </w:r>
                    </w:p>
                    <w:p w14:paraId="24CD04E6" w14:textId="77777777" w:rsidR="00EA0E13" w:rsidRPr="00C63C01" w:rsidRDefault="00BC7827" w:rsidP="00BC7827">
                      <w:pPr>
                        <w:rPr>
                          <w:rFonts w:ascii="Topmarks" w:hAnsi="Topmarks"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6841AA7E" w14:textId="77777777" w:rsidR="00EA0E13" w:rsidRPr="003C6868" w:rsidRDefault="00EA0E13" w:rsidP="00EA0E13">
                      <w:pPr>
                        <w:rPr>
                          <w:rFonts w:ascii="Comic Sans MS" w:hAnsi="Comic Sans MS"/>
                          <w:sz w:val="2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bookmarkStart w:id="1" w:name="_Hlk98172576"/>
      <w:bookmarkEnd w:id="1"/>
      <w:r w:rsidR="00646EA3" w:rsidRPr="00646EA3">
        <w:t xml:space="preserve"> </w:t>
      </w:r>
    </w:p>
    <w:p w14:paraId="44AC7CAC" w14:textId="77777777" w:rsidR="00D26086" w:rsidRDefault="00D26086"/>
    <w:p w14:paraId="2837B1CC" w14:textId="77777777" w:rsidR="00D26086" w:rsidRDefault="00D26086"/>
    <w:p w14:paraId="7BAC9461" w14:textId="77777777" w:rsidR="00D26086" w:rsidRDefault="00D26086"/>
    <w:p w14:paraId="26C55310" w14:textId="77777777" w:rsidR="00D26086" w:rsidRDefault="00D26086"/>
    <w:p w14:paraId="7B10502B" w14:textId="77777777" w:rsidR="00D26086" w:rsidRDefault="00D26086" w:rsidP="008618D6">
      <w:pPr>
        <w:jc w:val="right"/>
      </w:pPr>
    </w:p>
    <w:p w14:paraId="3BE08D23" w14:textId="77777777" w:rsidR="00D26086" w:rsidRDefault="00D26086"/>
    <w:p w14:paraId="309359F2" w14:textId="77777777" w:rsidR="00D26086" w:rsidRDefault="002F725F"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1B9BA5CD" wp14:editId="3D345F46">
            <wp:simplePos x="0" y="0"/>
            <wp:positionH relativeFrom="column">
              <wp:posOffset>8942788</wp:posOffset>
            </wp:positionH>
            <wp:positionV relativeFrom="paragraph">
              <wp:posOffset>103084</wp:posOffset>
            </wp:positionV>
            <wp:extent cx="381304" cy="546631"/>
            <wp:effectExtent l="0" t="0" r="0" b="6350"/>
            <wp:wrapNone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29" cy="5515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EE77C7" w14:textId="77777777" w:rsidR="00D26086" w:rsidRDefault="00D26086"/>
    <w:p w14:paraId="1A75BF1F" w14:textId="77777777" w:rsidR="00D26086" w:rsidRDefault="00D26086"/>
    <w:p w14:paraId="3231DA16" w14:textId="77777777" w:rsidR="00D26086" w:rsidRDefault="00D26086"/>
    <w:p w14:paraId="3D883EF5" w14:textId="77777777" w:rsidR="00D26086" w:rsidRDefault="002F725F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C74E8DF" wp14:editId="1CD2844E">
                <wp:simplePos x="0" y="0"/>
                <wp:positionH relativeFrom="column">
                  <wp:posOffset>6624488</wp:posOffset>
                </wp:positionH>
                <wp:positionV relativeFrom="paragraph">
                  <wp:posOffset>150255</wp:posOffset>
                </wp:positionV>
                <wp:extent cx="2536166" cy="1509623"/>
                <wp:effectExtent l="0" t="0" r="93345" b="90805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6166" cy="1509623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9900"/>
                            </a:gs>
                            <a:gs pos="100000">
                              <a:srgbClr val="FFFFFF"/>
                            </a:gs>
                          </a:gsLst>
                          <a:path path="rect">
                            <a:fillToRect l="100000" b="100000"/>
                          </a:path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89803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280C5772" w14:textId="35C9B400" w:rsidR="001669D3" w:rsidRDefault="009F0F11" w:rsidP="0034216C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Art and DT</w:t>
                            </w:r>
                          </w:p>
                          <w:p w14:paraId="160B2BA2" w14:textId="77777777" w:rsidR="00D70A93" w:rsidRPr="00C63C01" w:rsidRDefault="00D70A93" w:rsidP="0034216C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04EA2807" w14:textId="6A9089F6" w:rsidR="006F5CDB" w:rsidRDefault="00A30C42" w:rsidP="006F5CDB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Healthy eating</w:t>
                            </w:r>
                          </w:p>
                          <w:p w14:paraId="61A5D397" w14:textId="780DEAF8" w:rsidR="006F5CDB" w:rsidRDefault="006F5CDB" w:rsidP="006F5CDB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 xml:space="preserve">Cutting </w:t>
                            </w:r>
                            <w:r w:rsidR="00A30C42"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fruit and vegetables</w:t>
                            </w:r>
                          </w:p>
                          <w:p w14:paraId="5A07922C" w14:textId="0DF42915" w:rsidR="00D70A93" w:rsidRPr="006F5CDB" w:rsidRDefault="00A30C42" w:rsidP="006F5CDB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  <w:t>Cooking</w:t>
                            </w:r>
                          </w:p>
                          <w:p w14:paraId="0C543799" w14:textId="77777777" w:rsidR="006F5CDB" w:rsidRDefault="006F5CDB" w:rsidP="0058655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</w:p>
                          <w:p w14:paraId="7DE2DEE5" w14:textId="77777777" w:rsidR="006F5CDB" w:rsidRPr="00C63C01" w:rsidRDefault="006F5CDB" w:rsidP="0058655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opmarks" w:hAnsi="Topmarks" w:cs="Arial"/>
                                <w:sz w:val="22"/>
                                <w:szCs w:val="20"/>
                              </w:rPr>
                            </w:pPr>
                          </w:p>
                          <w:p w14:paraId="43058849" w14:textId="77777777" w:rsidR="001F74FC" w:rsidRPr="004E64AD" w:rsidRDefault="001F74FC" w:rsidP="00C12FF4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mic Sans MS" w:hAnsi="Comic Sans MS" w:cs="Arial"/>
                                <w:sz w:val="2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74E8DF" id="Rectangle 5" o:spid="_x0000_s1029" style="position:absolute;margin-left:521.6pt;margin-top:11.85pt;width:199.7pt;height:118.8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" fillcolor="#f90">
                <v:fill focusposition="1" focussize="" focus="100%" type="gradientRadial">
                  <o:fill v:ext="view" type="gradientCenter"/>
                </v:fill>
                <v:shadow on="t" offset="5pt,5pt"/>
                <v:textbox inset="2.89561mm,1.44781mm,2.89561mm,1.44781mm">
                  <w:txbxContent>
                    <w:p w14:paraId="280C5772" w14:textId="35C9B400" w:rsidR="001669D3" w:rsidRDefault="009F0F11" w:rsidP="0034216C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Art and DT</w:t>
                      </w:r>
                    </w:p>
                    <w:p w14:paraId="160B2BA2" w14:textId="77777777" w:rsidR="00D70A93" w:rsidRPr="00C63C01" w:rsidRDefault="00D70A93" w:rsidP="0034216C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</w:p>
                    <w:p w14:paraId="04EA2807" w14:textId="6A9089F6" w:rsidR="006F5CDB" w:rsidRDefault="00A30C42" w:rsidP="006F5CDB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>
                        <w:rPr>
                          <w:rFonts w:ascii="Topmarks" w:hAnsi="Topmarks" w:cs="Arial"/>
                          <w:sz w:val="22"/>
                          <w:szCs w:val="20"/>
                        </w:rPr>
                        <w:t>Healthy eating</w:t>
                      </w:r>
                    </w:p>
                    <w:p w14:paraId="61A5D397" w14:textId="780DEAF8" w:rsidR="006F5CDB" w:rsidRDefault="006F5CDB" w:rsidP="006F5CDB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>
                        <w:rPr>
                          <w:rFonts w:ascii="Topmarks" w:hAnsi="Topmarks" w:cs="Arial"/>
                          <w:sz w:val="22"/>
                          <w:szCs w:val="20"/>
                        </w:rPr>
                        <w:t xml:space="preserve">Cutting </w:t>
                      </w:r>
                      <w:r w:rsidR="00A30C42">
                        <w:rPr>
                          <w:rFonts w:ascii="Topmarks" w:hAnsi="Topmarks" w:cs="Arial"/>
                          <w:sz w:val="22"/>
                          <w:szCs w:val="20"/>
                        </w:rPr>
                        <w:t>fruit and vegetables</w:t>
                      </w:r>
                    </w:p>
                    <w:p w14:paraId="5A07922C" w14:textId="0DF42915" w:rsidR="00D70A93" w:rsidRPr="006F5CDB" w:rsidRDefault="00A30C42" w:rsidP="006F5CDB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  <w:r>
                        <w:rPr>
                          <w:rFonts w:ascii="Topmarks" w:hAnsi="Topmarks" w:cs="Arial"/>
                          <w:sz w:val="22"/>
                          <w:szCs w:val="20"/>
                        </w:rPr>
                        <w:t>Cooking</w:t>
                      </w:r>
                    </w:p>
                    <w:p w14:paraId="0C543799" w14:textId="77777777" w:rsidR="006F5CDB" w:rsidRDefault="006F5CDB" w:rsidP="0058655D">
                      <w:p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</w:p>
                    <w:p w14:paraId="7DE2DEE5" w14:textId="77777777" w:rsidR="006F5CDB" w:rsidRPr="00C63C01" w:rsidRDefault="006F5CDB" w:rsidP="0058655D">
                      <w:pPr>
                        <w:autoSpaceDE w:val="0"/>
                        <w:autoSpaceDN w:val="0"/>
                        <w:adjustRightInd w:val="0"/>
                        <w:rPr>
                          <w:rFonts w:ascii="Topmarks" w:hAnsi="Topmarks" w:cs="Arial"/>
                          <w:sz w:val="22"/>
                          <w:szCs w:val="20"/>
                        </w:rPr>
                      </w:pPr>
                    </w:p>
                    <w:p w14:paraId="43058849" w14:textId="77777777" w:rsidR="001F74FC" w:rsidRPr="004E64AD" w:rsidRDefault="001F74FC" w:rsidP="00C12FF4">
                      <w:pPr>
                        <w:autoSpaceDE w:val="0"/>
                        <w:autoSpaceDN w:val="0"/>
                        <w:adjustRightInd w:val="0"/>
                        <w:rPr>
                          <w:rFonts w:ascii="Comic Sans MS" w:hAnsi="Comic Sans MS" w:cs="Arial"/>
                          <w:sz w:val="22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64A2240" w14:textId="77777777" w:rsidR="00D26086" w:rsidRDefault="00D26086"/>
    <w:p w14:paraId="2510C0E7" w14:textId="4B18C39E" w:rsidR="00D26086" w:rsidRDefault="00A30C42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04C0FBE" wp14:editId="79BB35A6">
                <wp:simplePos x="0" y="0"/>
                <wp:positionH relativeFrom="column">
                  <wp:posOffset>3334385</wp:posOffset>
                </wp:positionH>
                <wp:positionV relativeFrom="paragraph">
                  <wp:posOffset>139700</wp:posOffset>
                </wp:positionV>
                <wp:extent cx="2766695" cy="890270"/>
                <wp:effectExtent l="19050" t="19050" r="71755" b="6223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6695" cy="89027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A162D0"/>
                            </a:gs>
                            <a:gs pos="100000">
                              <a:srgbClr val="A162D0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63500" dir="2212194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35ADF34B" w14:textId="77777777" w:rsidR="00E6262A" w:rsidRPr="00C67AF0" w:rsidRDefault="00E6262A" w:rsidP="001D1E1C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Cs w:val="22"/>
                              </w:rPr>
                            </w:pPr>
                            <w:r w:rsidRPr="00C67AF0">
                              <w:rPr>
                                <w:rFonts w:ascii="Topmarks" w:hAnsi="Topmarks"/>
                                <w:b/>
                                <w:szCs w:val="22"/>
                              </w:rPr>
                              <w:t>Parent Overview</w:t>
                            </w:r>
                            <w:r w:rsidR="00FA129D" w:rsidRPr="00C67AF0">
                              <w:rPr>
                                <w:rFonts w:ascii="Topmarks" w:hAnsi="Topmarks"/>
                                <w:b/>
                                <w:szCs w:val="22"/>
                              </w:rPr>
                              <w:t xml:space="preserve"> </w:t>
                            </w:r>
                            <w:r w:rsidR="000315CF" w:rsidRPr="00C67AF0">
                              <w:rPr>
                                <w:rFonts w:ascii="Topmarks" w:hAnsi="Topmarks"/>
                                <w:b/>
                                <w:szCs w:val="22"/>
                              </w:rPr>
                              <w:t>–</w:t>
                            </w:r>
                            <w:r w:rsidR="00FA129D" w:rsidRPr="00C67AF0">
                              <w:rPr>
                                <w:rFonts w:ascii="Topmarks" w:hAnsi="Topmarks"/>
                                <w:b/>
                                <w:szCs w:val="22"/>
                              </w:rPr>
                              <w:t xml:space="preserve"> </w:t>
                            </w:r>
                            <w:r w:rsidR="000315CF" w:rsidRPr="00C67AF0">
                              <w:rPr>
                                <w:rFonts w:ascii="Topmarks" w:hAnsi="Topmarks"/>
                                <w:b/>
                                <w:szCs w:val="22"/>
                              </w:rPr>
                              <w:t xml:space="preserve">Y1 </w:t>
                            </w:r>
                            <w:r w:rsidR="00A75222" w:rsidRPr="00C67AF0">
                              <w:rPr>
                                <w:rFonts w:ascii="Topmarks" w:hAnsi="Topmarks"/>
                                <w:b/>
                                <w:szCs w:val="22"/>
                              </w:rPr>
                              <w:t>Hedgehogs</w:t>
                            </w:r>
                          </w:p>
                          <w:p w14:paraId="6366787C" w14:textId="41CCBAF3" w:rsidR="001669D3" w:rsidRPr="00C67AF0" w:rsidRDefault="00F66024" w:rsidP="005C7C5F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22"/>
                                <w:szCs w:val="36"/>
                              </w:rPr>
                            </w:pPr>
                            <w:r w:rsidRPr="00C67AF0">
                              <w:rPr>
                                <w:rFonts w:ascii="Topmarks" w:hAnsi="Topmarks"/>
                                <w:b/>
                                <w:sz w:val="22"/>
                                <w:szCs w:val="36"/>
                              </w:rPr>
                              <w:t>S</w:t>
                            </w:r>
                            <w:r w:rsidR="00391DA0">
                              <w:rPr>
                                <w:rFonts w:ascii="Topmarks" w:hAnsi="Topmarks"/>
                                <w:b/>
                                <w:sz w:val="22"/>
                                <w:szCs w:val="36"/>
                              </w:rPr>
                              <w:t>ummer</w:t>
                            </w:r>
                            <w:r w:rsidRPr="00C67AF0">
                              <w:rPr>
                                <w:rFonts w:ascii="Topmarks" w:hAnsi="Topmarks"/>
                                <w:b/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="00391DA0">
                              <w:rPr>
                                <w:rFonts w:ascii="Topmarks" w:hAnsi="Topmarks"/>
                                <w:b/>
                                <w:sz w:val="22"/>
                                <w:szCs w:val="36"/>
                              </w:rPr>
                              <w:t xml:space="preserve">1 </w:t>
                            </w:r>
                            <w:r w:rsidR="00CB4511" w:rsidRPr="00C67AF0">
                              <w:rPr>
                                <w:rFonts w:ascii="Topmarks" w:hAnsi="Topmarks"/>
                                <w:b/>
                                <w:sz w:val="22"/>
                                <w:szCs w:val="36"/>
                              </w:rPr>
                              <w:t>–</w:t>
                            </w:r>
                            <w:r w:rsidR="003B05B6" w:rsidRPr="00C67AF0">
                              <w:rPr>
                                <w:rFonts w:ascii="Topmarks" w:hAnsi="Topmarks"/>
                                <w:b/>
                                <w:sz w:val="22"/>
                                <w:szCs w:val="36"/>
                              </w:rPr>
                              <w:t xml:space="preserve"> 202</w:t>
                            </w:r>
                            <w:r w:rsidRPr="00C67AF0">
                              <w:rPr>
                                <w:rFonts w:ascii="Topmarks" w:hAnsi="Topmarks"/>
                                <w:b/>
                                <w:sz w:val="22"/>
                                <w:szCs w:val="36"/>
                              </w:rPr>
                              <w:t>2</w:t>
                            </w:r>
                          </w:p>
                          <w:p w14:paraId="6358483C" w14:textId="0E47D19B" w:rsidR="00C67AF0" w:rsidRPr="00C67AF0" w:rsidRDefault="00E2761A" w:rsidP="005C7C5F">
                            <w:pPr>
                              <w:jc w:val="center"/>
                              <w:rPr>
                                <w:rFonts w:ascii="Diogenes" w:hAnsi="Diogenes"/>
                                <w:sz w:val="32"/>
                              </w:rPr>
                            </w:pPr>
                            <w:r>
                              <w:rPr>
                                <w:rFonts w:ascii="Topmarks" w:hAnsi="Topmarks"/>
                                <w:b/>
                                <w:sz w:val="22"/>
                                <w:szCs w:val="36"/>
                              </w:rPr>
                              <w:t>Bees, Trees and Seeds</w:t>
                            </w:r>
                          </w:p>
                          <w:p w14:paraId="6D2911D3" w14:textId="77777777" w:rsidR="00A26653" w:rsidRDefault="00A26653"/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C0FBE" id="Rectangle 8" o:spid="_x0000_s1030" style="position:absolute;margin-left:262.55pt;margin-top:11pt;width:217.85pt;height:70.1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" fillcolor="#a162d0" strokeweight="3pt">
                <v:fill color2="#ece0f6" focusposition=".5,.5" focussize="" focus="100%" type="gradientRadial"/>
                <v:shadow on="t" offset="4pt,3pt"/>
                <v:textbox inset="2.89561mm,1.44781mm,2.89561mm,1.44781mm">
                  <w:txbxContent>
                    <w:p w14:paraId="35ADF34B" w14:textId="77777777" w:rsidR="00E6262A" w:rsidRPr="00C67AF0" w:rsidRDefault="00E6262A" w:rsidP="001D1E1C">
                      <w:pPr>
                        <w:jc w:val="center"/>
                        <w:rPr>
                          <w:rFonts w:ascii="Topmarks" w:hAnsi="Topmarks"/>
                          <w:b/>
                          <w:szCs w:val="22"/>
                        </w:rPr>
                      </w:pPr>
                      <w:r w:rsidRPr="00C67AF0">
                        <w:rPr>
                          <w:rFonts w:ascii="Topmarks" w:hAnsi="Topmarks"/>
                          <w:b/>
                          <w:szCs w:val="22"/>
                        </w:rPr>
                        <w:t>Parent Overview</w:t>
                      </w:r>
                      <w:r w:rsidR="00FA129D" w:rsidRPr="00C67AF0">
                        <w:rPr>
                          <w:rFonts w:ascii="Topmarks" w:hAnsi="Topmarks"/>
                          <w:b/>
                          <w:szCs w:val="22"/>
                        </w:rPr>
                        <w:t xml:space="preserve"> </w:t>
                      </w:r>
                      <w:r w:rsidR="000315CF" w:rsidRPr="00C67AF0">
                        <w:rPr>
                          <w:rFonts w:ascii="Topmarks" w:hAnsi="Topmarks"/>
                          <w:b/>
                          <w:szCs w:val="22"/>
                        </w:rPr>
                        <w:t>–</w:t>
                      </w:r>
                      <w:r w:rsidR="00FA129D" w:rsidRPr="00C67AF0">
                        <w:rPr>
                          <w:rFonts w:ascii="Topmarks" w:hAnsi="Topmarks"/>
                          <w:b/>
                          <w:szCs w:val="22"/>
                        </w:rPr>
                        <w:t xml:space="preserve"> </w:t>
                      </w:r>
                      <w:r w:rsidR="000315CF" w:rsidRPr="00C67AF0">
                        <w:rPr>
                          <w:rFonts w:ascii="Topmarks" w:hAnsi="Topmarks"/>
                          <w:b/>
                          <w:szCs w:val="22"/>
                        </w:rPr>
                        <w:t xml:space="preserve">Y1 </w:t>
                      </w:r>
                      <w:r w:rsidR="00A75222" w:rsidRPr="00C67AF0">
                        <w:rPr>
                          <w:rFonts w:ascii="Topmarks" w:hAnsi="Topmarks"/>
                          <w:b/>
                          <w:szCs w:val="22"/>
                        </w:rPr>
                        <w:t>Hedgehogs</w:t>
                      </w:r>
                    </w:p>
                    <w:p w14:paraId="6366787C" w14:textId="41CCBAF3" w:rsidR="001669D3" w:rsidRPr="00C67AF0" w:rsidRDefault="00F66024" w:rsidP="005C7C5F">
                      <w:pPr>
                        <w:jc w:val="center"/>
                        <w:rPr>
                          <w:rFonts w:ascii="Topmarks" w:hAnsi="Topmarks"/>
                          <w:b/>
                          <w:sz w:val="22"/>
                          <w:szCs w:val="36"/>
                        </w:rPr>
                      </w:pPr>
                      <w:r w:rsidRPr="00C67AF0">
                        <w:rPr>
                          <w:rFonts w:ascii="Topmarks" w:hAnsi="Topmarks"/>
                          <w:b/>
                          <w:sz w:val="22"/>
                          <w:szCs w:val="36"/>
                        </w:rPr>
                        <w:t>S</w:t>
                      </w:r>
                      <w:r w:rsidR="00391DA0">
                        <w:rPr>
                          <w:rFonts w:ascii="Topmarks" w:hAnsi="Topmarks"/>
                          <w:b/>
                          <w:sz w:val="22"/>
                          <w:szCs w:val="36"/>
                        </w:rPr>
                        <w:t>ummer</w:t>
                      </w:r>
                      <w:r w:rsidRPr="00C67AF0">
                        <w:rPr>
                          <w:rFonts w:ascii="Topmarks" w:hAnsi="Topmarks"/>
                          <w:b/>
                          <w:sz w:val="22"/>
                          <w:szCs w:val="36"/>
                        </w:rPr>
                        <w:t xml:space="preserve"> </w:t>
                      </w:r>
                      <w:r w:rsidR="00391DA0">
                        <w:rPr>
                          <w:rFonts w:ascii="Topmarks" w:hAnsi="Topmarks"/>
                          <w:b/>
                          <w:sz w:val="22"/>
                          <w:szCs w:val="36"/>
                        </w:rPr>
                        <w:t xml:space="preserve">1 </w:t>
                      </w:r>
                      <w:r w:rsidR="00CB4511" w:rsidRPr="00C67AF0">
                        <w:rPr>
                          <w:rFonts w:ascii="Topmarks" w:hAnsi="Topmarks"/>
                          <w:b/>
                          <w:sz w:val="22"/>
                          <w:szCs w:val="36"/>
                        </w:rPr>
                        <w:t>–</w:t>
                      </w:r>
                      <w:r w:rsidR="003B05B6" w:rsidRPr="00C67AF0">
                        <w:rPr>
                          <w:rFonts w:ascii="Topmarks" w:hAnsi="Topmarks"/>
                          <w:b/>
                          <w:sz w:val="22"/>
                          <w:szCs w:val="36"/>
                        </w:rPr>
                        <w:t xml:space="preserve"> 202</w:t>
                      </w:r>
                      <w:r w:rsidRPr="00C67AF0">
                        <w:rPr>
                          <w:rFonts w:ascii="Topmarks" w:hAnsi="Topmarks"/>
                          <w:b/>
                          <w:sz w:val="22"/>
                          <w:szCs w:val="36"/>
                        </w:rPr>
                        <w:t>2</w:t>
                      </w:r>
                    </w:p>
                    <w:p w14:paraId="6358483C" w14:textId="0E47D19B" w:rsidR="00C67AF0" w:rsidRPr="00C67AF0" w:rsidRDefault="00E2761A" w:rsidP="005C7C5F">
                      <w:pPr>
                        <w:jc w:val="center"/>
                        <w:rPr>
                          <w:rFonts w:ascii="Diogenes" w:hAnsi="Diogenes"/>
                          <w:sz w:val="32"/>
                        </w:rPr>
                      </w:pPr>
                      <w:r>
                        <w:rPr>
                          <w:rFonts w:ascii="Topmarks" w:hAnsi="Topmarks"/>
                          <w:b/>
                          <w:sz w:val="22"/>
                          <w:szCs w:val="36"/>
                        </w:rPr>
                        <w:t>Bees, Trees and Seeds</w:t>
                      </w:r>
                    </w:p>
                    <w:p w14:paraId="6D2911D3" w14:textId="77777777" w:rsidR="00A26653" w:rsidRDefault="00A26653"/>
                  </w:txbxContent>
                </v:textbox>
              </v:rect>
            </w:pict>
          </mc:Fallback>
        </mc:AlternateContent>
      </w:r>
    </w:p>
    <w:p w14:paraId="0EC5149E" w14:textId="47FCDF8B" w:rsidR="00D26086" w:rsidRDefault="00D26086"/>
    <w:p w14:paraId="5B9DB141" w14:textId="35627078" w:rsidR="00D26086" w:rsidRDefault="006D7DFB">
      <w:r>
        <w:rPr>
          <w:noProof/>
          <w:lang w:eastAsia="en-GB"/>
        </w:rPr>
        <w:drawing>
          <wp:anchor distT="0" distB="0" distL="114300" distR="114300" simplePos="0" relativeHeight="251663360" behindDoc="0" locked="0" layoutInCell="1" allowOverlap="1" wp14:anchorId="3C251131" wp14:editId="356A24AF">
            <wp:simplePos x="0" y="0"/>
            <wp:positionH relativeFrom="margin">
              <wp:posOffset>5835650</wp:posOffset>
            </wp:positionH>
            <wp:positionV relativeFrom="paragraph">
              <wp:posOffset>98425</wp:posOffset>
            </wp:positionV>
            <wp:extent cx="397532" cy="581025"/>
            <wp:effectExtent l="0" t="0" r="2540" b="0"/>
            <wp:wrapNone/>
            <wp:docPr id="15" name="Picture 15" descr="A picture containing text, pla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plan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32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A5F024" w14:textId="3C6D771B" w:rsidR="00D26086" w:rsidRPr="006D7DFB" w:rsidRDefault="003D1864">
      <w:pPr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395BB4FB" wp14:editId="0960D713">
            <wp:simplePos x="0" y="0"/>
            <wp:positionH relativeFrom="leftMargin">
              <wp:posOffset>4081780</wp:posOffset>
            </wp:positionH>
            <wp:positionV relativeFrom="paragraph">
              <wp:posOffset>6985</wp:posOffset>
            </wp:positionV>
            <wp:extent cx="371475" cy="376493"/>
            <wp:effectExtent l="0" t="0" r="0" b="5080"/>
            <wp:wrapNone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71475" cy="376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FA73A3" w14:textId="3497BE54" w:rsidR="00D26086" w:rsidRDefault="00D26086"/>
    <w:p w14:paraId="1E3316E6" w14:textId="7D89A513" w:rsidR="00D26086" w:rsidRDefault="00A30C42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7B7DBAE" wp14:editId="75A39B59">
                <wp:simplePos x="0" y="0"/>
                <wp:positionH relativeFrom="column">
                  <wp:posOffset>-26346</wp:posOffset>
                </wp:positionH>
                <wp:positionV relativeFrom="paragraph">
                  <wp:posOffset>134368</wp:posOffset>
                </wp:positionV>
                <wp:extent cx="2708694" cy="1595886"/>
                <wp:effectExtent l="0" t="0" r="92075" b="61595"/>
                <wp:wrapNone/>
                <wp:docPr id="6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8694" cy="1595886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3FFA1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53FFA1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2DE69CE" w14:textId="793229FB" w:rsidR="00E6262A" w:rsidRDefault="006156FB" w:rsidP="0034216C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 xml:space="preserve">Geography </w:t>
                            </w:r>
                          </w:p>
                          <w:p w14:paraId="2AF307C9" w14:textId="77777777" w:rsidR="00A474A8" w:rsidRDefault="00A474A8" w:rsidP="00A474A8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</w:pPr>
                            <w:r w:rsidRPr="00A474A8"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  <w:t>Geographical Fieldwork</w:t>
                            </w:r>
                          </w:p>
                          <w:p w14:paraId="4A7C6270" w14:textId="77777777" w:rsidR="00A474A8" w:rsidRDefault="00A474A8" w:rsidP="00A474A8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</w:pPr>
                            <w:r w:rsidRPr="00A474A8"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  <w:t>Compass directions</w:t>
                            </w:r>
                          </w:p>
                          <w:p w14:paraId="24C0A491" w14:textId="3EF178A5" w:rsidR="00A474A8" w:rsidRDefault="00A474A8" w:rsidP="00A474A8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  <w:t>A</w:t>
                            </w:r>
                            <w:r w:rsidRPr="00A474A8"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  <w:t>erial photos/mapmaking</w:t>
                            </w:r>
                          </w:p>
                          <w:p w14:paraId="3EFAFD30" w14:textId="3E7537B5" w:rsidR="00FE569E" w:rsidRPr="00A474A8" w:rsidRDefault="00A474A8" w:rsidP="00A474A8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opmarks" w:hAnsi="Topmarks"/>
                                <w:sz w:val="22"/>
                                <w:szCs w:val="22"/>
                              </w:rPr>
                              <w:t>Bourton and London</w:t>
                            </w:r>
                          </w:p>
                          <w:p w14:paraId="4FB2575F" w14:textId="77777777" w:rsidR="00FE4F3E" w:rsidRPr="00E810E9" w:rsidRDefault="00FE4F3E" w:rsidP="00FE4F3E">
                            <w:pPr>
                              <w:ind w:left="120"/>
                              <w:rPr>
                                <w:rFonts w:ascii="Comic Sans MS" w:hAnsi="Comic Sans MS"/>
                                <w:i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B7DBAE" id="Rectangle 100" o:spid="_x0000_s1031" style="position:absolute;margin-left:-2.05pt;margin-top:10.6pt;width:213.3pt;height:125.6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" fillcolor="#ddffec">
                <v:fill color2="#53ffa1" rotate="t" angle="135" focus="100%" type="gradient"/>
                <v:shadow on="t" offset="5pt,3pt"/>
                <v:textbox inset="2.89561mm,1.44781mm,2.89561mm,1.44781mm">
                  <w:txbxContent>
                    <w:p w14:paraId="12DE69CE" w14:textId="793229FB" w:rsidR="00E6262A" w:rsidRDefault="006156FB" w:rsidP="0034216C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 xml:space="preserve">Geography </w:t>
                      </w:r>
                    </w:p>
                    <w:p w14:paraId="2AF307C9" w14:textId="77777777" w:rsidR="00A474A8" w:rsidRDefault="00A474A8" w:rsidP="00A474A8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rFonts w:ascii="Topmarks" w:hAnsi="Topmarks"/>
                          <w:sz w:val="22"/>
                          <w:szCs w:val="22"/>
                        </w:rPr>
                      </w:pPr>
                      <w:r w:rsidRPr="00A474A8">
                        <w:rPr>
                          <w:rFonts w:ascii="Topmarks" w:hAnsi="Topmarks"/>
                          <w:sz w:val="22"/>
                          <w:szCs w:val="22"/>
                        </w:rPr>
                        <w:t>Geographical Fieldwork</w:t>
                      </w:r>
                    </w:p>
                    <w:p w14:paraId="4A7C6270" w14:textId="77777777" w:rsidR="00A474A8" w:rsidRDefault="00A474A8" w:rsidP="00A474A8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rFonts w:ascii="Topmarks" w:hAnsi="Topmarks"/>
                          <w:sz w:val="22"/>
                          <w:szCs w:val="22"/>
                        </w:rPr>
                      </w:pPr>
                      <w:r w:rsidRPr="00A474A8">
                        <w:rPr>
                          <w:rFonts w:ascii="Topmarks" w:hAnsi="Topmarks"/>
                          <w:sz w:val="22"/>
                          <w:szCs w:val="22"/>
                        </w:rPr>
                        <w:t>Compass directions</w:t>
                      </w:r>
                    </w:p>
                    <w:p w14:paraId="24C0A491" w14:textId="3EF178A5" w:rsidR="00A474A8" w:rsidRDefault="00A474A8" w:rsidP="00A474A8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rFonts w:ascii="Topmarks" w:hAnsi="Topmarks"/>
                          <w:sz w:val="22"/>
                          <w:szCs w:val="22"/>
                        </w:rPr>
                      </w:pPr>
                      <w:r>
                        <w:rPr>
                          <w:rFonts w:ascii="Topmarks" w:hAnsi="Topmarks"/>
                          <w:sz w:val="22"/>
                          <w:szCs w:val="22"/>
                        </w:rPr>
                        <w:t>A</w:t>
                      </w:r>
                      <w:r w:rsidRPr="00A474A8">
                        <w:rPr>
                          <w:rFonts w:ascii="Topmarks" w:hAnsi="Topmarks"/>
                          <w:sz w:val="22"/>
                          <w:szCs w:val="22"/>
                        </w:rPr>
                        <w:t>erial photos/mapmaking</w:t>
                      </w:r>
                    </w:p>
                    <w:p w14:paraId="3EFAFD30" w14:textId="3E7537B5" w:rsidR="00FE569E" w:rsidRPr="00A474A8" w:rsidRDefault="00A474A8" w:rsidP="00A474A8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rFonts w:ascii="Topmarks" w:hAnsi="Topmarks"/>
                          <w:sz w:val="22"/>
                          <w:szCs w:val="22"/>
                        </w:rPr>
                      </w:pPr>
                      <w:r>
                        <w:rPr>
                          <w:rFonts w:ascii="Topmarks" w:hAnsi="Topmarks"/>
                          <w:sz w:val="22"/>
                          <w:szCs w:val="22"/>
                        </w:rPr>
                        <w:t>Bourton and London</w:t>
                      </w:r>
                    </w:p>
                    <w:p w14:paraId="4FB2575F" w14:textId="77777777" w:rsidR="00FE4F3E" w:rsidRPr="00E810E9" w:rsidRDefault="00FE4F3E" w:rsidP="00FE4F3E">
                      <w:pPr>
                        <w:ind w:left="120"/>
                        <w:rPr>
                          <w:rFonts w:ascii="Comic Sans MS" w:hAnsi="Comic Sans MS"/>
                          <w:i/>
                          <w:sz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CEC1B0" w14:textId="3C19D904" w:rsidR="00D26086" w:rsidRDefault="006873B1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6620F41" wp14:editId="4CCE7F4B">
                <wp:simplePos x="0" y="0"/>
                <wp:positionH relativeFrom="column">
                  <wp:posOffset>3645067</wp:posOffset>
                </wp:positionH>
                <wp:positionV relativeFrom="paragraph">
                  <wp:posOffset>155731</wp:posOffset>
                </wp:positionV>
                <wp:extent cx="2667000" cy="1256306"/>
                <wp:effectExtent l="0" t="0" r="95250" b="58420"/>
                <wp:wrapNone/>
                <wp:docPr id="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0" cy="1256306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E599"/>
                            </a:gs>
                            <a:gs pos="100000">
                              <a:srgbClr val="FFE599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6A5B59E" w14:textId="586A1458" w:rsidR="001669D3" w:rsidRPr="00C63C01" w:rsidRDefault="001669D3" w:rsidP="00682BA4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K</w:t>
                            </w:r>
                            <w:r w:rsidR="00E6262A"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ey Text</w:t>
                            </w:r>
                            <w:r w:rsidR="00682BA4"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s</w:t>
                            </w:r>
                            <w:r w:rsidR="001F1CD8" w:rsidRPr="001F1CD8">
                              <w:t xml:space="preserve"> </w:t>
                            </w:r>
                            <w:r w:rsidR="001C5CEB">
                              <w:rPr>
                                <w:rFonts w:ascii="Topmarks" w:hAnsi="Topmarks"/>
                                <w:noProof/>
                                <w:sz w:val="22"/>
                                <w:lang w:eastAsia="en-GB"/>
                              </w:rPr>
                              <w:drawing>
                                <wp:inline distT="0" distB="0" distL="0" distR="0" wp14:anchorId="789B518D" wp14:editId="5B152B18">
                                  <wp:extent cx="400050" cy="370840"/>
                                  <wp:effectExtent l="0" t="0" r="0" b="0"/>
                                  <wp:docPr id="13" name="Three-Billy-Goats-Gruff-Carpenter-book.png" descr="A book cover with animals&#10;&#10;Description automatically generated with low confidence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Three-Billy-Goats-Gruff-Carpenter-book.png" descr="A book cover with animals&#10;&#10;Description automatically generated with low confidence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6798" cy="3770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2" w:name="_GoBack"/>
                            <w:bookmarkEnd w:id="2"/>
                          </w:p>
                          <w:p w14:paraId="6E3536ED" w14:textId="77777777" w:rsidR="00EE2819" w:rsidRPr="00C63C01" w:rsidRDefault="00EE2819" w:rsidP="00EE2819">
                            <w:pPr>
                              <w:jc w:val="center"/>
                              <w:rPr>
                                <w:rFonts w:ascii="Topmarks" w:hAnsi="Topmarks"/>
                                <w:sz w:val="22"/>
                                <w:szCs w:val="32"/>
                              </w:rPr>
                            </w:pPr>
                          </w:p>
                          <w:p w14:paraId="0A103D94" w14:textId="77777777" w:rsidR="00F92392" w:rsidRDefault="00F92392" w:rsidP="00F92392">
                            <w:pPr>
                              <w:jc w:val="center"/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sz w:val="22"/>
                                <w:szCs w:val="22"/>
                              </w:rPr>
                              <w:t xml:space="preserve">Jack and the beanstalk </w:t>
                            </w:r>
                          </w:p>
                          <w:p w14:paraId="2C1715C8" w14:textId="13C4E6C9" w:rsidR="00F92392" w:rsidRPr="005F5144" w:rsidRDefault="00F92392" w:rsidP="00F92392">
                            <w:pPr>
                              <w:jc w:val="center"/>
                              <w:rPr>
                                <w:rFonts w:ascii="Comic Sans MS" w:hAnsi="Comic Sans MS"/>
                                <w:sz w:val="2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22"/>
                                <w:szCs w:val="32"/>
                              </w:rPr>
                              <w:t>The billy goats gruff</w:t>
                            </w:r>
                          </w:p>
                          <w:p w14:paraId="0A14CDD4" w14:textId="76941446" w:rsidR="009B13A3" w:rsidRPr="00F92392" w:rsidRDefault="009B13A3" w:rsidP="00E842A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620F41" id="Rectangle 10" o:spid="_x0000_s1032" style="position:absolute;margin-left:287pt;margin-top:12.25pt;width:210pt;height:98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" fillcolor="#ffe599" strokeweight="1.5pt">
                <v:fill color2="#fffaeb" focusposition=".5,.5" focussize="" focus="100%" type="gradientRadial"/>
                <v:shadow on="t" offset="5pt,3pt"/>
                <v:textbox inset="2.89561mm,1.44781mm,2.89561mm,1.44781mm">
                  <w:txbxContent>
                    <w:p w14:paraId="16A5B59E" w14:textId="586A1458" w:rsidR="001669D3" w:rsidRPr="00C63C01" w:rsidRDefault="001669D3" w:rsidP="00682BA4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K</w:t>
                      </w:r>
                      <w:r w:rsidR="00E6262A"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ey Text</w:t>
                      </w:r>
                      <w:r w:rsidR="00682BA4"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s</w:t>
                      </w:r>
                      <w:r w:rsidR="001F1CD8" w:rsidRPr="001F1CD8">
                        <w:t xml:space="preserve"> </w:t>
                      </w:r>
                      <w:r w:rsidR="001C5CEB">
                        <w:rPr>
                          <w:rFonts w:ascii="Topmarks" w:hAnsi="Topmarks"/>
                          <w:noProof/>
                          <w:sz w:val="22"/>
                          <w:lang w:eastAsia="en-GB"/>
                        </w:rPr>
                        <w:drawing>
                          <wp:inline distT="0" distB="0" distL="0" distR="0" wp14:anchorId="789B518D" wp14:editId="5B152B18">
                            <wp:extent cx="400050" cy="370840"/>
                            <wp:effectExtent l="0" t="0" r="0" b="0"/>
                            <wp:docPr id="13" name="Three-Billy-Goats-Gruff-Carpenter-book.png" descr="A book cover with animals&#10;&#10;Description automatically generated with low confidence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Three-Billy-Goats-Gruff-Carpenter-book.png" descr="A book cover with animals&#10;&#10;Description automatically generated with low confidence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6798" cy="3770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3" w:name="_GoBack"/>
                      <w:bookmarkEnd w:id="3"/>
                    </w:p>
                    <w:p w14:paraId="6E3536ED" w14:textId="77777777" w:rsidR="00EE2819" w:rsidRPr="00C63C01" w:rsidRDefault="00EE2819" w:rsidP="00EE2819">
                      <w:pPr>
                        <w:jc w:val="center"/>
                        <w:rPr>
                          <w:rFonts w:ascii="Topmarks" w:hAnsi="Topmarks"/>
                          <w:sz w:val="22"/>
                          <w:szCs w:val="32"/>
                        </w:rPr>
                      </w:pPr>
                    </w:p>
                    <w:p w14:paraId="0A103D94" w14:textId="77777777" w:rsidR="00F92392" w:rsidRDefault="00F92392" w:rsidP="00F92392">
                      <w:pPr>
                        <w:jc w:val="center"/>
                        <w:rPr>
                          <w:rFonts w:ascii="Topmarks" w:hAnsi="Topmarks" w:cs="Arial"/>
                          <w:sz w:val="22"/>
                          <w:szCs w:val="22"/>
                        </w:rPr>
                      </w:pPr>
                      <w:r>
                        <w:rPr>
                          <w:rFonts w:ascii="Topmarks" w:hAnsi="Topmarks" w:cs="Arial"/>
                          <w:sz w:val="22"/>
                          <w:szCs w:val="22"/>
                        </w:rPr>
                        <w:t xml:space="preserve">Jack and the beanstalk </w:t>
                      </w:r>
                    </w:p>
                    <w:p w14:paraId="2C1715C8" w14:textId="13C4E6C9" w:rsidR="00F92392" w:rsidRPr="005F5144" w:rsidRDefault="00F92392" w:rsidP="00F92392">
                      <w:pPr>
                        <w:jc w:val="center"/>
                        <w:rPr>
                          <w:rFonts w:ascii="Comic Sans MS" w:hAnsi="Comic Sans MS"/>
                          <w:sz w:val="2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sz w:val="22"/>
                          <w:szCs w:val="32"/>
                        </w:rPr>
                        <w:t>The billy goats gruff</w:t>
                      </w:r>
                    </w:p>
                    <w:p w14:paraId="0A14CDD4" w14:textId="76941446" w:rsidR="009B13A3" w:rsidRPr="00F92392" w:rsidRDefault="009B13A3" w:rsidP="00E842A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1E93F2D" w14:textId="40DB6761" w:rsidR="00D26086" w:rsidRDefault="006873B1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E9A8562" wp14:editId="26415005">
                <wp:simplePos x="0" y="0"/>
                <wp:positionH relativeFrom="margin">
                  <wp:posOffset>3734674</wp:posOffset>
                </wp:positionH>
                <wp:positionV relativeFrom="paragraph">
                  <wp:posOffset>139352</wp:posOffset>
                </wp:positionV>
                <wp:extent cx="523875" cy="314325"/>
                <wp:effectExtent l="0" t="0" r="9525" b="9525"/>
                <wp:wrapSquare wrapText="bothSides"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3875" cy="314325"/>
                          <a:chOff x="0" y="0"/>
                          <a:chExt cx="6479540" cy="4541520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43186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 Box 22"/>
                        <wps:cNvSpPr txBox="1"/>
                        <wps:spPr>
                          <a:xfrm>
                            <a:off x="0" y="4318635"/>
                            <a:ext cx="6479540" cy="22288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12EA378" w14:textId="77777777" w:rsidR="00F1099F" w:rsidRPr="00E8445D" w:rsidRDefault="006873B1" w:rsidP="00F1099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6" w:history="1">
                                <w:r w:rsidR="00F1099F" w:rsidRPr="00E8445D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F1099F" w:rsidRPr="00E8445D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7" w:history="1">
                                <w:r w:rsidR="00F1099F" w:rsidRPr="00E8445D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-ND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9A8562" id="Group 23" o:spid="_x0000_s1033" style="position:absolute;margin-left:294.05pt;margin-top:10.95pt;width:41.25pt;height:24.75pt;z-index:251667456;mso-position-horizontal-relative:margin;mso-width-relative:margin;mso-height-relative:margin" coordsize="64795,454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34" type="#_x0000_t75" style="position:absolute;width:64795;height:43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">
                  <v:imagedata r:id="rId18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35" type="#_x0000_t202" style="position:absolute;top:43186;width:64795;height:2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" stroked="f">
                  <v:textbox>
                    <w:txbxContent>
                      <w:p w14:paraId="412EA378" w14:textId="77777777" w:rsidR="00F1099F" w:rsidRPr="00E8445D" w:rsidRDefault="006873B1" w:rsidP="00F1099F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9" w:history="1">
                          <w:r w:rsidR="00F1099F" w:rsidRPr="00E8445D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F1099F" w:rsidRPr="00E8445D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20" w:history="1">
                          <w:r w:rsidR="00F1099F" w:rsidRPr="00E8445D">
                            <w:rPr>
                              <w:rStyle w:val="Hyperlink"/>
                              <w:sz w:val="18"/>
                              <w:szCs w:val="18"/>
                            </w:rPr>
                            <w:t>CC BY-NC-ND</w:t>
                          </w:r>
                        </w:hyperlink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5B28E726" w14:textId="5A050E2F" w:rsidR="00D26086" w:rsidRDefault="00A30C42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41283E" wp14:editId="5FCD9EE8">
                <wp:simplePos x="0" y="0"/>
                <wp:positionH relativeFrom="column">
                  <wp:posOffset>6555273</wp:posOffset>
                </wp:positionH>
                <wp:positionV relativeFrom="paragraph">
                  <wp:posOffset>106045</wp:posOffset>
                </wp:positionV>
                <wp:extent cx="2682205" cy="1406106"/>
                <wp:effectExtent l="0" t="0" r="99695" b="60960"/>
                <wp:wrapNone/>
                <wp:docPr id="5" name="Rectangle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82205" cy="1406106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DBDBDB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DBDBDB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465B2714" w14:textId="77777777" w:rsidR="00682BA4" w:rsidRPr="00C63C01" w:rsidRDefault="00682BA4" w:rsidP="00682BA4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Computing</w:t>
                            </w:r>
                          </w:p>
                          <w:p w14:paraId="31F70FA5" w14:textId="19B3EFF4" w:rsidR="003A504F" w:rsidRPr="00C63C01" w:rsidRDefault="009935B3" w:rsidP="009A5DA1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20"/>
                                <w:tab w:val="num" w:pos="120"/>
                                <w:tab w:val="num" w:pos="240"/>
                              </w:tabs>
                              <w:ind w:left="0" w:right="-78" w:firstLine="0"/>
                              <w:rPr>
                                <w:rFonts w:ascii="Topmarks" w:hAnsi="Topmarks" w:cs="Arial"/>
                                <w:color w:val="000000"/>
                                <w:sz w:val="22"/>
                                <w:lang w:eastAsia="en-GB"/>
                              </w:rPr>
                            </w:pPr>
                            <w:r w:rsidRPr="00C63C01">
                              <w:rPr>
                                <w:rFonts w:ascii="Topmarks" w:hAnsi="Topmarks" w:cs="Arial"/>
                                <w:color w:val="000000"/>
                                <w:sz w:val="22"/>
                                <w:lang w:eastAsia="en-GB"/>
                              </w:rPr>
                              <w:t xml:space="preserve"> </w:t>
                            </w:r>
                            <w:r w:rsidR="003A504F" w:rsidRPr="00C63C01">
                              <w:rPr>
                                <w:rFonts w:ascii="Topmarks" w:hAnsi="Topmarks" w:cs="Arial"/>
                                <w:color w:val="000000"/>
                                <w:sz w:val="22"/>
                                <w:lang w:eastAsia="en-GB"/>
                              </w:rPr>
                              <w:t>Practice logging on to a compute</w:t>
                            </w:r>
                            <w:r w:rsidR="00A30C42">
                              <w:rPr>
                                <w:rFonts w:ascii="Topmarks" w:hAnsi="Topmarks" w:cs="Arial"/>
                                <w:color w:val="000000"/>
                                <w:sz w:val="22"/>
                                <w:lang w:eastAsia="en-GB"/>
                              </w:rPr>
                              <w:t>r using a username and password</w:t>
                            </w:r>
                          </w:p>
                          <w:p w14:paraId="087783CE" w14:textId="2735389E" w:rsidR="00DA3772" w:rsidRDefault="00A30C42" w:rsidP="003A504F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20"/>
                                <w:tab w:val="num" w:pos="120"/>
                                <w:tab w:val="num" w:pos="240"/>
                              </w:tabs>
                              <w:ind w:left="0" w:right="-78" w:firstLine="0"/>
                              <w:rPr>
                                <w:rFonts w:ascii="Topmarks" w:hAnsi="Topmarks" w:cs="Arial"/>
                                <w:color w:val="000000"/>
                                <w:sz w:val="22"/>
                                <w:lang w:eastAsia="en-GB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color w:val="000000"/>
                                <w:sz w:val="22"/>
                                <w:lang w:eastAsia="en-GB"/>
                              </w:rPr>
                              <w:t>Using a keyboard</w:t>
                            </w:r>
                          </w:p>
                          <w:p w14:paraId="5C4F683C" w14:textId="6F875CEA" w:rsidR="009935B3" w:rsidRPr="00C63C01" w:rsidRDefault="00A30C42" w:rsidP="003A504F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20"/>
                                <w:tab w:val="num" w:pos="120"/>
                                <w:tab w:val="num" w:pos="240"/>
                              </w:tabs>
                              <w:ind w:left="0" w:right="-78" w:firstLine="0"/>
                              <w:rPr>
                                <w:rFonts w:ascii="Topmarks" w:hAnsi="Topmarks" w:cs="Arial"/>
                                <w:color w:val="000000"/>
                                <w:sz w:val="22"/>
                                <w:lang w:eastAsia="en-GB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color w:val="000000"/>
                                <w:sz w:val="22"/>
                                <w:lang w:eastAsia="en-GB"/>
                              </w:rPr>
                              <w:t>Using a word document</w:t>
                            </w: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41283E" id="Rectangle 122" o:spid="_x0000_s1036" style="position:absolute;margin-left:516.15pt;margin-top:8.35pt;width:211.2pt;height:110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" fillcolor="#f8f8f8">
                <v:fill color2="#dbdbdb" angle="135" focus="100%" type="gradient"/>
                <v:shadow on="t" offset="5pt,3pt"/>
                <v:textbox inset="2.89561mm,1.44781mm,2.89561mm,1.44781mm">
                  <w:txbxContent>
                    <w:p w14:paraId="465B2714" w14:textId="77777777" w:rsidR="00682BA4" w:rsidRPr="00C63C01" w:rsidRDefault="00682BA4" w:rsidP="00682BA4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Computing</w:t>
                      </w:r>
                    </w:p>
                    <w:p w14:paraId="31F70FA5" w14:textId="19B3EFF4" w:rsidR="003A504F" w:rsidRPr="00C63C01" w:rsidRDefault="009935B3" w:rsidP="009A5DA1">
                      <w:pPr>
                        <w:numPr>
                          <w:ilvl w:val="0"/>
                          <w:numId w:val="19"/>
                        </w:numPr>
                        <w:tabs>
                          <w:tab w:val="clear" w:pos="720"/>
                          <w:tab w:val="num" w:pos="120"/>
                          <w:tab w:val="num" w:pos="240"/>
                        </w:tabs>
                        <w:ind w:left="0" w:right="-78" w:firstLine="0"/>
                        <w:rPr>
                          <w:rFonts w:ascii="Topmarks" w:hAnsi="Topmarks" w:cs="Arial"/>
                          <w:color w:val="000000"/>
                          <w:sz w:val="22"/>
                          <w:lang w:eastAsia="en-GB"/>
                        </w:rPr>
                      </w:pPr>
                      <w:r w:rsidRPr="00C63C01">
                        <w:rPr>
                          <w:rFonts w:ascii="Topmarks" w:hAnsi="Topmarks" w:cs="Arial"/>
                          <w:color w:val="000000"/>
                          <w:sz w:val="22"/>
                          <w:lang w:eastAsia="en-GB"/>
                        </w:rPr>
                        <w:t xml:space="preserve"> </w:t>
                      </w:r>
                      <w:r w:rsidR="003A504F" w:rsidRPr="00C63C01">
                        <w:rPr>
                          <w:rFonts w:ascii="Topmarks" w:hAnsi="Topmarks" w:cs="Arial"/>
                          <w:color w:val="000000"/>
                          <w:sz w:val="22"/>
                          <w:lang w:eastAsia="en-GB"/>
                        </w:rPr>
                        <w:t>Practice logging on to a compute</w:t>
                      </w:r>
                      <w:r w:rsidR="00A30C42">
                        <w:rPr>
                          <w:rFonts w:ascii="Topmarks" w:hAnsi="Topmarks" w:cs="Arial"/>
                          <w:color w:val="000000"/>
                          <w:sz w:val="22"/>
                          <w:lang w:eastAsia="en-GB"/>
                        </w:rPr>
                        <w:t>r using a username and password</w:t>
                      </w:r>
                    </w:p>
                    <w:p w14:paraId="087783CE" w14:textId="2735389E" w:rsidR="00DA3772" w:rsidRDefault="00A30C42" w:rsidP="003A504F">
                      <w:pPr>
                        <w:numPr>
                          <w:ilvl w:val="0"/>
                          <w:numId w:val="19"/>
                        </w:numPr>
                        <w:tabs>
                          <w:tab w:val="clear" w:pos="720"/>
                          <w:tab w:val="num" w:pos="120"/>
                          <w:tab w:val="num" w:pos="240"/>
                        </w:tabs>
                        <w:ind w:left="0" w:right="-78" w:firstLine="0"/>
                        <w:rPr>
                          <w:rFonts w:ascii="Topmarks" w:hAnsi="Topmarks" w:cs="Arial"/>
                          <w:color w:val="000000"/>
                          <w:sz w:val="22"/>
                          <w:lang w:eastAsia="en-GB"/>
                        </w:rPr>
                      </w:pPr>
                      <w:r>
                        <w:rPr>
                          <w:rFonts w:ascii="Topmarks" w:hAnsi="Topmarks" w:cs="Arial"/>
                          <w:color w:val="000000"/>
                          <w:sz w:val="22"/>
                          <w:lang w:eastAsia="en-GB"/>
                        </w:rPr>
                        <w:t>Using a keyboard</w:t>
                      </w:r>
                    </w:p>
                    <w:p w14:paraId="5C4F683C" w14:textId="6F875CEA" w:rsidR="009935B3" w:rsidRPr="00C63C01" w:rsidRDefault="00A30C42" w:rsidP="003A504F">
                      <w:pPr>
                        <w:numPr>
                          <w:ilvl w:val="0"/>
                          <w:numId w:val="19"/>
                        </w:numPr>
                        <w:tabs>
                          <w:tab w:val="clear" w:pos="720"/>
                          <w:tab w:val="num" w:pos="120"/>
                          <w:tab w:val="num" w:pos="240"/>
                        </w:tabs>
                        <w:ind w:left="0" w:right="-78" w:firstLine="0"/>
                        <w:rPr>
                          <w:rFonts w:ascii="Topmarks" w:hAnsi="Topmarks" w:cs="Arial"/>
                          <w:color w:val="000000"/>
                          <w:sz w:val="22"/>
                          <w:lang w:eastAsia="en-GB"/>
                        </w:rPr>
                      </w:pPr>
                      <w:r>
                        <w:rPr>
                          <w:rFonts w:ascii="Topmarks" w:hAnsi="Topmarks" w:cs="Arial"/>
                          <w:color w:val="000000"/>
                          <w:sz w:val="22"/>
                          <w:lang w:eastAsia="en-GB"/>
                        </w:rPr>
                        <w:t>Using a word document</w:t>
                      </w:r>
                    </w:p>
                  </w:txbxContent>
                </v:textbox>
              </v:rect>
            </w:pict>
          </mc:Fallback>
        </mc:AlternateContent>
      </w:r>
    </w:p>
    <w:p w14:paraId="6D5EA76D" w14:textId="467F14EF" w:rsidR="00D26086" w:rsidRDefault="00D26086"/>
    <w:p w14:paraId="6349F46F" w14:textId="77777777" w:rsidR="00D26086" w:rsidRDefault="00D26086"/>
    <w:p w14:paraId="27333FA3" w14:textId="77777777" w:rsidR="00D26086" w:rsidRDefault="00D26086"/>
    <w:p w14:paraId="741D069C" w14:textId="77777777" w:rsidR="00D26086" w:rsidRDefault="00D26086"/>
    <w:p w14:paraId="189389EF" w14:textId="77777777" w:rsidR="00D26086" w:rsidRDefault="00D26086"/>
    <w:p w14:paraId="6F1F41A8" w14:textId="6338C4A5" w:rsidR="00D26086" w:rsidRDefault="00D26086"/>
    <w:p w14:paraId="38F9ADF9" w14:textId="13DCEC6C" w:rsidR="00D26086" w:rsidRDefault="00A30C42"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8116BA" wp14:editId="07DB0B93">
                <wp:simplePos x="0" y="0"/>
                <wp:positionH relativeFrom="column">
                  <wp:posOffset>3570857</wp:posOffset>
                </wp:positionH>
                <wp:positionV relativeFrom="paragraph">
                  <wp:posOffset>122076</wp:posOffset>
                </wp:positionV>
                <wp:extent cx="2605177" cy="1656271"/>
                <wp:effectExtent l="0" t="0" r="100330" b="58420"/>
                <wp:wrapNone/>
                <wp:docPr id="1" name="Rectangle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5177" cy="1656271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5E0B3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C5E0B3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34B904CB" w14:textId="60FAD4CD" w:rsidR="001F74FC" w:rsidRDefault="00E842AD" w:rsidP="000B10C8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Forest School/Music</w:t>
                            </w:r>
                          </w:p>
                          <w:p w14:paraId="20B07014" w14:textId="77777777" w:rsidR="00A30C42" w:rsidRDefault="003D3EB8" w:rsidP="003D3EB8">
                            <w:pPr>
                              <w:rPr>
                                <w:rFonts w:ascii="Topmarks" w:hAnsi="Topmarks"/>
                              </w:rPr>
                            </w:pPr>
                            <w:r w:rsidRPr="003D3EB8">
                              <w:rPr>
                                <w:rFonts w:ascii="Topmarks" w:hAnsi="Topmarks"/>
                              </w:rPr>
                              <w:t>Free explore using our mud kitchen and den building equipment.</w:t>
                            </w:r>
                          </w:p>
                          <w:p w14:paraId="4367CC64" w14:textId="77777777" w:rsidR="00A30C42" w:rsidRDefault="003D3EB8" w:rsidP="003D3EB8">
                            <w:pPr>
                              <w:rPr>
                                <w:rFonts w:ascii="Topmarks" w:hAnsi="Topmarks"/>
                              </w:rPr>
                            </w:pPr>
                            <w:r w:rsidRPr="003D3EB8">
                              <w:rPr>
                                <w:rFonts w:ascii="Topmarks" w:hAnsi="Topmarks"/>
                              </w:rPr>
                              <w:t>Maypole dancing, gardening and tree knowledge.</w:t>
                            </w:r>
                          </w:p>
                          <w:p w14:paraId="66DC5A94" w14:textId="0018E8A8" w:rsidR="003D3EB8" w:rsidRPr="003D3EB8" w:rsidRDefault="003D3EB8" w:rsidP="003D3EB8">
                            <w:pPr>
                              <w:rPr>
                                <w:rFonts w:ascii="Topmarks" w:hAnsi="Topmarks"/>
                                <w:sz w:val="22"/>
                                <w:szCs w:val="22"/>
                                <w:lang w:eastAsia="en-GB"/>
                              </w:rPr>
                            </w:pPr>
                            <w:r w:rsidRPr="003D3EB8">
                              <w:rPr>
                                <w:rFonts w:ascii="Topmarks" w:hAnsi="Topmarks"/>
                              </w:rPr>
                              <w:t>Imaginary play using pebble aliens. Foraging and cooking dandelion jam. Jubilee crowns jewels.</w:t>
                            </w:r>
                          </w:p>
                          <w:p w14:paraId="11C2B75C" w14:textId="77777777" w:rsidR="003D3EB8" w:rsidRPr="000B10C8" w:rsidRDefault="003D3EB8" w:rsidP="000B10C8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8116BA" id="Rectangle 121" o:spid="_x0000_s1037" style="position:absolute;margin-left:281.15pt;margin-top:9.6pt;width:205.15pt;height:13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" fillcolor="#f3f9f0">
                <v:fill color2="#c5e0b3" angle="135" focus="100%" type="gradient"/>
                <v:shadow on="t" offset="5pt,3pt"/>
                <v:textbox inset="2.89561mm,1.44781mm,2.89561mm,1.44781mm">
                  <w:txbxContent>
                    <w:p w14:paraId="34B904CB" w14:textId="60FAD4CD" w:rsidR="001F74FC" w:rsidRDefault="00E842AD" w:rsidP="000B10C8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Forest School/Music</w:t>
                      </w:r>
                    </w:p>
                    <w:p w14:paraId="20B07014" w14:textId="77777777" w:rsidR="00A30C42" w:rsidRDefault="003D3EB8" w:rsidP="003D3EB8">
                      <w:pPr>
                        <w:rPr>
                          <w:rFonts w:ascii="Topmarks" w:hAnsi="Topmarks"/>
                        </w:rPr>
                      </w:pPr>
                      <w:r w:rsidRPr="003D3EB8">
                        <w:rPr>
                          <w:rFonts w:ascii="Topmarks" w:hAnsi="Topmarks"/>
                        </w:rPr>
                        <w:t>Free explore using our mud kitchen and den building equipment.</w:t>
                      </w:r>
                    </w:p>
                    <w:p w14:paraId="4367CC64" w14:textId="77777777" w:rsidR="00A30C42" w:rsidRDefault="003D3EB8" w:rsidP="003D3EB8">
                      <w:pPr>
                        <w:rPr>
                          <w:rFonts w:ascii="Topmarks" w:hAnsi="Topmarks"/>
                        </w:rPr>
                      </w:pPr>
                      <w:r w:rsidRPr="003D3EB8">
                        <w:rPr>
                          <w:rFonts w:ascii="Topmarks" w:hAnsi="Topmarks"/>
                        </w:rPr>
                        <w:t>Maypole dancing, gardening and tree knowledge.</w:t>
                      </w:r>
                    </w:p>
                    <w:p w14:paraId="66DC5A94" w14:textId="0018E8A8" w:rsidR="003D3EB8" w:rsidRPr="003D3EB8" w:rsidRDefault="003D3EB8" w:rsidP="003D3EB8">
                      <w:pPr>
                        <w:rPr>
                          <w:rFonts w:ascii="Topmarks" w:hAnsi="Topmarks"/>
                          <w:sz w:val="22"/>
                          <w:szCs w:val="22"/>
                          <w:lang w:eastAsia="en-GB"/>
                        </w:rPr>
                      </w:pPr>
                      <w:r w:rsidRPr="003D3EB8">
                        <w:rPr>
                          <w:rFonts w:ascii="Topmarks" w:hAnsi="Topmarks"/>
                        </w:rPr>
                        <w:t>Imaginary play using pebble aliens. Foraging and cooking dandelion jam. Jubilee crowns jewels.</w:t>
                      </w:r>
                    </w:p>
                    <w:p w14:paraId="11C2B75C" w14:textId="77777777" w:rsidR="003D3EB8" w:rsidRPr="000B10C8" w:rsidRDefault="003D3EB8" w:rsidP="000B10C8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D93F535" w14:textId="77777777" w:rsidR="00D26086" w:rsidRDefault="00D26086"/>
    <w:p w14:paraId="1032E499" w14:textId="76EEE79F" w:rsidR="00D26086" w:rsidRPr="00682BA4" w:rsidRDefault="00A30C42">
      <w:pPr>
        <w:rPr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AFB32C" wp14:editId="3B55D3F4">
                <wp:simplePos x="0" y="0"/>
                <wp:positionH relativeFrom="column">
                  <wp:posOffset>1669990</wp:posOffset>
                </wp:positionH>
                <wp:positionV relativeFrom="paragraph">
                  <wp:posOffset>123897</wp:posOffset>
                </wp:positionV>
                <wp:extent cx="1597660" cy="1231900"/>
                <wp:effectExtent l="0" t="0" r="97790" b="63500"/>
                <wp:wrapNone/>
                <wp:docPr id="2" name="Rectangl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7660" cy="12319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999EB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F999EB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7752B13B" w14:textId="77777777" w:rsidR="000F38CA" w:rsidRPr="00C63C01" w:rsidRDefault="00E842AD" w:rsidP="000F38CA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PSHE</w:t>
                            </w:r>
                          </w:p>
                          <w:p w14:paraId="4C713A20" w14:textId="0B7E4A69" w:rsidR="0048266F" w:rsidRDefault="00DB748F" w:rsidP="001C5CEB">
                            <w:pPr>
                              <w:ind w:right="-78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-</w:t>
                            </w:r>
                            <w:r w:rsidR="000F38CA" w:rsidRPr="00C63C01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 xml:space="preserve">  </w:t>
                            </w:r>
                            <w:r w:rsidR="00A30C42"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taking care of a baby</w:t>
                            </w:r>
                          </w:p>
                          <w:p w14:paraId="477BF161" w14:textId="3A18F443" w:rsidR="0048266F" w:rsidRPr="0048266F" w:rsidRDefault="00A30C42" w:rsidP="001C5CEB">
                            <w:pPr>
                              <w:ind w:right="-78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- Now and then</w:t>
                            </w:r>
                          </w:p>
                          <w:p w14:paraId="3A661294" w14:textId="595746C0" w:rsidR="00BC7827" w:rsidRPr="00C63C01" w:rsidRDefault="00BC7827" w:rsidP="00DB748F">
                            <w:pPr>
                              <w:tabs>
                                <w:tab w:val="num" w:pos="720"/>
                              </w:tabs>
                              <w:ind w:right="-78"/>
                              <w:rPr>
                                <w:rFonts w:ascii="Topmarks" w:hAnsi="Topmarks" w:cs="Arial"/>
                                <w:color w:val="000000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AFB32C" id="Rectangle 118" o:spid="_x0000_s1038" style="position:absolute;margin-left:131.5pt;margin-top:9.75pt;width:125.8pt;height:9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" fillcolor="#feebfb">
                <v:fill color2="#f999eb" angle="135" focus="100%" type="gradient"/>
                <v:shadow on="t" offset="5pt,3pt"/>
                <v:textbox inset="2.89561mm,1.44781mm,2.89561mm,1.44781mm">
                  <w:txbxContent>
                    <w:p w14:paraId="7752B13B" w14:textId="77777777" w:rsidR="000F38CA" w:rsidRPr="00C63C01" w:rsidRDefault="00E842AD" w:rsidP="000F38CA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PSHE</w:t>
                      </w:r>
                    </w:p>
                    <w:p w14:paraId="4C713A20" w14:textId="0B7E4A69" w:rsidR="0048266F" w:rsidRDefault="00DB748F" w:rsidP="001C5CEB">
                      <w:pPr>
                        <w:ind w:right="-78"/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</w:pPr>
                      <w:r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-</w:t>
                      </w:r>
                      <w:r w:rsidR="000F38CA" w:rsidRPr="00C63C01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 xml:space="preserve">  </w:t>
                      </w:r>
                      <w:r w:rsidR="00A30C42"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taking care of a baby</w:t>
                      </w:r>
                    </w:p>
                    <w:p w14:paraId="477BF161" w14:textId="3A18F443" w:rsidR="0048266F" w:rsidRPr="0048266F" w:rsidRDefault="00A30C42" w:rsidP="001C5CEB">
                      <w:pPr>
                        <w:ind w:right="-78"/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</w:pPr>
                      <w:r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- Now and then</w:t>
                      </w:r>
                    </w:p>
                    <w:p w14:paraId="3A661294" w14:textId="595746C0" w:rsidR="00BC7827" w:rsidRPr="00C63C01" w:rsidRDefault="00BC7827" w:rsidP="00DB748F">
                      <w:pPr>
                        <w:tabs>
                          <w:tab w:val="num" w:pos="720"/>
                        </w:tabs>
                        <w:ind w:right="-78"/>
                        <w:rPr>
                          <w:rFonts w:ascii="Topmarks" w:hAnsi="Topmarks" w:cs="Arial"/>
                          <w:color w:val="000000"/>
                          <w:lang w:eastAsia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FA8BE9C" wp14:editId="64DF32F8">
                <wp:simplePos x="0" y="0"/>
                <wp:positionH relativeFrom="column">
                  <wp:posOffset>-30527</wp:posOffset>
                </wp:positionH>
                <wp:positionV relativeFrom="paragraph">
                  <wp:posOffset>123897</wp:posOffset>
                </wp:positionV>
                <wp:extent cx="1574165" cy="1232452"/>
                <wp:effectExtent l="0" t="0" r="102235" b="63500"/>
                <wp:wrapNone/>
                <wp:docPr id="3" name="Rectangle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74165" cy="1232452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D8D8D8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D8D8D8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5ED99DD9" w14:textId="77777777" w:rsidR="009F0F11" w:rsidRPr="00C63C01" w:rsidRDefault="009F0F11" w:rsidP="009F0F11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PE</w:t>
                            </w:r>
                          </w:p>
                          <w:p w14:paraId="10BF7FB1" w14:textId="77777777" w:rsidR="002B47ED" w:rsidRPr="00A61C5A" w:rsidRDefault="002B47ED" w:rsidP="002B47ED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20"/>
                                <w:tab w:val="num" w:pos="120"/>
                                <w:tab w:val="num" w:pos="240"/>
                                <w:tab w:val="num" w:pos="4471"/>
                              </w:tabs>
                              <w:ind w:left="0" w:firstLine="0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color w:val="000000"/>
                                <w:sz w:val="20"/>
                                <w:lang w:eastAsia="en-GB"/>
                              </w:rPr>
                              <w:t>Throwing and catching</w:t>
                            </w:r>
                          </w:p>
                          <w:p w14:paraId="03914384" w14:textId="6BF2B5A9" w:rsidR="000728F3" w:rsidRPr="00C63C01" w:rsidRDefault="00A30C42" w:rsidP="000E0200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20"/>
                                <w:tab w:val="num" w:pos="120"/>
                                <w:tab w:val="num" w:pos="240"/>
                              </w:tabs>
                              <w:ind w:left="0" w:right="-78" w:firstLine="0"/>
                              <w:rPr>
                                <w:rFonts w:ascii="Topmarks" w:hAnsi="Topmarks" w:cs="Arial"/>
                                <w:color w:val="000000"/>
                                <w:sz w:val="20"/>
                                <w:szCs w:val="20"/>
                                <w:lang w:eastAsia="en-GB"/>
                              </w:rPr>
                            </w:pPr>
                            <w:r>
                              <w:rPr>
                                <w:rFonts w:ascii="Topmarks" w:hAnsi="Topmarks" w:cs="Arial"/>
                                <w:color w:val="000000"/>
                                <w:sz w:val="20"/>
                                <w:szCs w:val="20"/>
                                <w:lang w:eastAsia="en-GB"/>
                              </w:rPr>
                              <w:t>Active athletics</w:t>
                            </w: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A8BE9C" id="Rectangle 117" o:spid="_x0000_s1039" style="position:absolute;margin-left:-2.4pt;margin-top:9.75pt;width:123.95pt;height:97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" fillcolor="#f7f7f7">
                <v:fill color2="#d8d8d8" angle="135" focus="100%" type="gradient"/>
                <v:shadow on="t" offset="5pt,3pt"/>
                <v:textbox inset="2.89561mm,1.44781mm,2.89561mm,1.44781mm">
                  <w:txbxContent>
                    <w:p w14:paraId="5ED99DD9" w14:textId="77777777" w:rsidR="009F0F11" w:rsidRPr="00C63C01" w:rsidRDefault="009F0F11" w:rsidP="009F0F11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PE</w:t>
                      </w:r>
                    </w:p>
                    <w:p w14:paraId="10BF7FB1" w14:textId="77777777" w:rsidR="002B47ED" w:rsidRPr="00A61C5A" w:rsidRDefault="002B47ED" w:rsidP="002B47ED">
                      <w:pPr>
                        <w:numPr>
                          <w:ilvl w:val="0"/>
                          <w:numId w:val="19"/>
                        </w:numPr>
                        <w:tabs>
                          <w:tab w:val="clear" w:pos="720"/>
                          <w:tab w:val="num" w:pos="120"/>
                          <w:tab w:val="num" w:pos="240"/>
                          <w:tab w:val="num" w:pos="4471"/>
                        </w:tabs>
                        <w:ind w:left="0" w:firstLine="0"/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</w:pPr>
                      <w:r>
                        <w:rPr>
                          <w:rFonts w:ascii="Topmarks" w:hAnsi="Topmarks" w:cs="Arial"/>
                          <w:color w:val="000000"/>
                          <w:sz w:val="20"/>
                          <w:lang w:eastAsia="en-GB"/>
                        </w:rPr>
                        <w:t>Throwing and catching</w:t>
                      </w:r>
                    </w:p>
                    <w:p w14:paraId="03914384" w14:textId="6BF2B5A9" w:rsidR="000728F3" w:rsidRPr="00C63C01" w:rsidRDefault="00A30C42" w:rsidP="000E0200">
                      <w:pPr>
                        <w:numPr>
                          <w:ilvl w:val="0"/>
                          <w:numId w:val="19"/>
                        </w:numPr>
                        <w:tabs>
                          <w:tab w:val="clear" w:pos="720"/>
                          <w:tab w:val="num" w:pos="120"/>
                          <w:tab w:val="num" w:pos="240"/>
                        </w:tabs>
                        <w:ind w:left="0" w:right="-78" w:firstLine="0"/>
                        <w:rPr>
                          <w:rFonts w:ascii="Topmarks" w:hAnsi="Topmarks" w:cs="Arial"/>
                          <w:color w:val="000000"/>
                          <w:sz w:val="20"/>
                          <w:szCs w:val="20"/>
                          <w:lang w:eastAsia="en-GB"/>
                        </w:rPr>
                      </w:pPr>
                      <w:r>
                        <w:rPr>
                          <w:rFonts w:ascii="Topmarks" w:hAnsi="Topmarks" w:cs="Arial"/>
                          <w:color w:val="000000"/>
                          <w:sz w:val="20"/>
                          <w:szCs w:val="20"/>
                          <w:lang w:eastAsia="en-GB"/>
                        </w:rPr>
                        <w:t>Active athletics</w:t>
                      </w:r>
                    </w:p>
                  </w:txbxContent>
                </v:textbox>
              </v:rect>
            </w:pict>
          </mc:Fallback>
        </mc:AlternateContent>
      </w:r>
    </w:p>
    <w:p w14:paraId="0B787C1B" w14:textId="7FCDD5D2" w:rsidR="00D26086" w:rsidRDefault="006B119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337438A" wp14:editId="3E7C9A1D">
                <wp:simplePos x="0" y="0"/>
                <wp:positionH relativeFrom="column">
                  <wp:posOffset>6632540</wp:posOffset>
                </wp:positionH>
                <wp:positionV relativeFrom="paragraph">
                  <wp:posOffset>10160</wp:posOffset>
                </wp:positionV>
                <wp:extent cx="2527540" cy="1311215"/>
                <wp:effectExtent l="0" t="0" r="101600" b="6096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7540" cy="131121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BA8CDC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BA8CDC"/>
                            </a:gs>
                          </a:gsLst>
                          <a:lin ang="189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74053" dir="1857825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05DAFF5" w14:textId="77777777" w:rsidR="001669D3" w:rsidRPr="00C63C01" w:rsidRDefault="00682BA4" w:rsidP="001D1E1C">
                            <w:pPr>
                              <w:jc w:val="center"/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</w:pPr>
                            <w:r w:rsidRPr="00C63C01">
                              <w:rPr>
                                <w:rFonts w:ascii="Topmarks" w:hAnsi="Topmarks"/>
                                <w:b/>
                                <w:sz w:val="32"/>
                                <w:szCs w:val="32"/>
                              </w:rPr>
                              <w:t>RE</w:t>
                            </w:r>
                          </w:p>
                          <w:p w14:paraId="6C0A5823" w14:textId="77777777" w:rsidR="00442CB1" w:rsidRPr="00931CF9" w:rsidRDefault="00442CB1" w:rsidP="00442CB1">
                            <w:pPr>
                              <w:rPr>
                                <w:rFonts w:ascii="Comic Sans MS" w:hAnsi="Comic Sans MS"/>
                                <w:sz w:val="14"/>
                                <w:szCs w:val="16"/>
                              </w:rPr>
                            </w:pPr>
                          </w:p>
                          <w:p w14:paraId="3C5B26C4" w14:textId="1C227971" w:rsidR="00335111" w:rsidRPr="00A61C5A" w:rsidRDefault="00442CB1" w:rsidP="00335111">
                            <w:pPr>
                              <w:jc w:val="center"/>
                              <w:rPr>
                                <w:rFonts w:ascii="Topmarks" w:hAnsi="Topmarks"/>
                                <w:sz w:val="22"/>
                              </w:rPr>
                            </w:pPr>
                            <w:r w:rsidRPr="00DA3772">
                              <w:rPr>
                                <w:rFonts w:ascii="Topmarks" w:hAnsi="Topmarks"/>
                                <w:sz w:val="22"/>
                              </w:rPr>
                              <w:t>Key Qu</w:t>
                            </w:r>
                            <w:r w:rsidR="00DA3772" w:rsidRPr="00DA3772">
                              <w:rPr>
                                <w:rFonts w:ascii="Topmarks" w:hAnsi="Topmarks"/>
                                <w:sz w:val="22"/>
                              </w:rPr>
                              <w:t>estion</w:t>
                            </w:r>
                            <w:r w:rsidRPr="00DA3772">
                              <w:rPr>
                                <w:rFonts w:ascii="Topmarks" w:hAnsi="Topmarks"/>
                                <w:sz w:val="22"/>
                              </w:rPr>
                              <w:t xml:space="preserve">:  </w:t>
                            </w:r>
                            <w:r w:rsidR="00335111">
                              <w:rPr>
                                <w:rFonts w:ascii="Topmarks" w:hAnsi="Topmarks"/>
                                <w:sz w:val="22"/>
                              </w:rPr>
                              <w:t>Is Shabba</w:t>
                            </w:r>
                            <w:r w:rsidR="00A30C42">
                              <w:rPr>
                                <w:rFonts w:ascii="Topmarks" w:hAnsi="Topmarks"/>
                                <w:sz w:val="22"/>
                              </w:rPr>
                              <w:t>t important to Jewish children</w:t>
                            </w:r>
                          </w:p>
                          <w:p w14:paraId="63E4399D" w14:textId="0FEB0206" w:rsidR="00442CB1" w:rsidRPr="00DA3772" w:rsidRDefault="00442CB1" w:rsidP="00442CB1">
                            <w:pPr>
                              <w:rPr>
                                <w:rFonts w:ascii="Topmarks" w:hAnsi="Topmarks"/>
                                <w:sz w:val="22"/>
                              </w:rPr>
                            </w:pPr>
                          </w:p>
                          <w:p w14:paraId="45832276" w14:textId="77777777" w:rsidR="00442CB1" w:rsidRPr="00931CF9" w:rsidRDefault="00442CB1" w:rsidP="00442CB1">
                            <w:pPr>
                              <w:rPr>
                                <w:rFonts w:ascii="Comic Sans MS" w:hAnsi="Comic Sans MS"/>
                                <w:sz w:val="14"/>
                                <w:szCs w:val="16"/>
                              </w:rPr>
                            </w:pPr>
                          </w:p>
                          <w:p w14:paraId="201C353B" w14:textId="77777777" w:rsidR="00A84DDD" w:rsidRPr="00D31FA7" w:rsidRDefault="00A84DDD" w:rsidP="00D31FA7">
                            <w:pPr>
                              <w:rPr>
                                <w:rFonts w:ascii="Comic Sans MS" w:hAnsi="Comic Sans MS" w:cs="Arial"/>
                                <w:color w:val="000000"/>
                                <w:sz w:val="22"/>
                                <w:szCs w:val="20"/>
                                <w:lang w:eastAsia="en-GB"/>
                              </w:rPr>
                            </w:pPr>
                          </w:p>
                          <w:p w14:paraId="7532E768" w14:textId="77777777" w:rsidR="0034216C" w:rsidRPr="0034216C" w:rsidRDefault="00820532" w:rsidP="00820532">
                            <w:pPr>
                              <w:tabs>
                                <w:tab w:val="num" w:pos="720"/>
                              </w:tabs>
                              <w:ind w:right="-78"/>
                              <w:rPr>
                                <w:rFonts w:ascii="Comic Sans MS" w:hAnsi="Comic Sans MS" w:cs="Arial"/>
                                <w:color w:val="000000"/>
                                <w:sz w:val="18"/>
                                <w:lang w:eastAsia="en-GB"/>
                              </w:rPr>
                            </w:pPr>
                            <w:r w:rsidRPr="0050718C">
                              <w:rPr>
                                <w:rFonts w:ascii="Comic Sans MS" w:hAnsi="Comic Sans MS" w:cs="Arial"/>
                                <w:color w:val="000000"/>
                                <w:sz w:val="22"/>
                                <w:szCs w:val="20"/>
                                <w:lang w:eastAsia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04242" tIns="52121" rIns="104242" bIns="52121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37438A" id="Rectangle 3" o:spid="_x0000_s1040" style="position:absolute;margin-left:522.25pt;margin-top:.8pt;width:199pt;height:103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" fillcolor="#f1e8f8">
                <v:fill color2="#ba8cdc" angle="135" focus="100%" type="gradient"/>
                <v:shadow on="t" offset="5pt,3pt"/>
                <v:textbox inset="2.89561mm,1.44781mm,2.89561mm,1.44781mm">
                  <w:txbxContent>
                    <w:p w14:paraId="105DAFF5" w14:textId="77777777" w:rsidR="001669D3" w:rsidRPr="00C63C01" w:rsidRDefault="00682BA4" w:rsidP="001D1E1C">
                      <w:pPr>
                        <w:jc w:val="center"/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</w:pPr>
                      <w:r w:rsidRPr="00C63C01">
                        <w:rPr>
                          <w:rFonts w:ascii="Topmarks" w:hAnsi="Topmarks"/>
                          <w:b/>
                          <w:sz w:val="32"/>
                          <w:szCs w:val="32"/>
                        </w:rPr>
                        <w:t>RE</w:t>
                      </w:r>
                    </w:p>
                    <w:p w14:paraId="6C0A5823" w14:textId="77777777" w:rsidR="00442CB1" w:rsidRPr="00931CF9" w:rsidRDefault="00442CB1" w:rsidP="00442CB1">
                      <w:pPr>
                        <w:rPr>
                          <w:rFonts w:ascii="Comic Sans MS" w:hAnsi="Comic Sans MS"/>
                          <w:sz w:val="14"/>
                          <w:szCs w:val="16"/>
                        </w:rPr>
                      </w:pPr>
                    </w:p>
                    <w:p w14:paraId="3C5B26C4" w14:textId="1C227971" w:rsidR="00335111" w:rsidRPr="00A61C5A" w:rsidRDefault="00442CB1" w:rsidP="00335111">
                      <w:pPr>
                        <w:jc w:val="center"/>
                        <w:rPr>
                          <w:rFonts w:ascii="Topmarks" w:hAnsi="Topmarks"/>
                          <w:sz w:val="22"/>
                        </w:rPr>
                      </w:pPr>
                      <w:r w:rsidRPr="00DA3772">
                        <w:rPr>
                          <w:rFonts w:ascii="Topmarks" w:hAnsi="Topmarks"/>
                          <w:sz w:val="22"/>
                        </w:rPr>
                        <w:t>Key Qu</w:t>
                      </w:r>
                      <w:r w:rsidR="00DA3772" w:rsidRPr="00DA3772">
                        <w:rPr>
                          <w:rFonts w:ascii="Topmarks" w:hAnsi="Topmarks"/>
                          <w:sz w:val="22"/>
                        </w:rPr>
                        <w:t>estion</w:t>
                      </w:r>
                      <w:r w:rsidRPr="00DA3772">
                        <w:rPr>
                          <w:rFonts w:ascii="Topmarks" w:hAnsi="Topmarks"/>
                          <w:sz w:val="22"/>
                        </w:rPr>
                        <w:t xml:space="preserve">:  </w:t>
                      </w:r>
                      <w:r w:rsidR="00335111">
                        <w:rPr>
                          <w:rFonts w:ascii="Topmarks" w:hAnsi="Topmarks"/>
                          <w:sz w:val="22"/>
                        </w:rPr>
                        <w:t>Is Shabba</w:t>
                      </w:r>
                      <w:r w:rsidR="00A30C42">
                        <w:rPr>
                          <w:rFonts w:ascii="Topmarks" w:hAnsi="Topmarks"/>
                          <w:sz w:val="22"/>
                        </w:rPr>
                        <w:t>t important to Jewish children</w:t>
                      </w:r>
                    </w:p>
                    <w:p w14:paraId="63E4399D" w14:textId="0FEB0206" w:rsidR="00442CB1" w:rsidRPr="00DA3772" w:rsidRDefault="00442CB1" w:rsidP="00442CB1">
                      <w:pPr>
                        <w:rPr>
                          <w:rFonts w:ascii="Topmarks" w:hAnsi="Topmarks"/>
                          <w:sz w:val="22"/>
                        </w:rPr>
                      </w:pPr>
                    </w:p>
                    <w:p w14:paraId="45832276" w14:textId="77777777" w:rsidR="00442CB1" w:rsidRPr="00931CF9" w:rsidRDefault="00442CB1" w:rsidP="00442CB1">
                      <w:pPr>
                        <w:rPr>
                          <w:rFonts w:ascii="Comic Sans MS" w:hAnsi="Comic Sans MS"/>
                          <w:sz w:val="14"/>
                          <w:szCs w:val="16"/>
                        </w:rPr>
                      </w:pPr>
                    </w:p>
                    <w:p w14:paraId="201C353B" w14:textId="77777777" w:rsidR="00A84DDD" w:rsidRPr="00D31FA7" w:rsidRDefault="00A84DDD" w:rsidP="00D31FA7">
                      <w:pPr>
                        <w:rPr>
                          <w:rFonts w:ascii="Comic Sans MS" w:hAnsi="Comic Sans MS" w:cs="Arial"/>
                          <w:color w:val="000000"/>
                          <w:sz w:val="22"/>
                          <w:szCs w:val="20"/>
                          <w:lang w:eastAsia="en-GB"/>
                        </w:rPr>
                      </w:pPr>
                    </w:p>
                    <w:p w14:paraId="7532E768" w14:textId="77777777" w:rsidR="0034216C" w:rsidRPr="0034216C" w:rsidRDefault="00820532" w:rsidP="00820532">
                      <w:pPr>
                        <w:tabs>
                          <w:tab w:val="num" w:pos="720"/>
                        </w:tabs>
                        <w:ind w:right="-78"/>
                        <w:rPr>
                          <w:rFonts w:ascii="Comic Sans MS" w:hAnsi="Comic Sans MS" w:cs="Arial"/>
                          <w:color w:val="000000"/>
                          <w:sz w:val="18"/>
                          <w:lang w:eastAsia="en-GB"/>
                        </w:rPr>
                      </w:pPr>
                      <w:r w:rsidRPr="0050718C">
                        <w:rPr>
                          <w:rFonts w:ascii="Comic Sans MS" w:hAnsi="Comic Sans MS" w:cs="Arial"/>
                          <w:color w:val="000000"/>
                          <w:sz w:val="22"/>
                          <w:szCs w:val="20"/>
                          <w:lang w:eastAsia="en-GB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3CE46BDB" w14:textId="78628756" w:rsidR="00D26086" w:rsidRDefault="00D26086"/>
    <w:p w14:paraId="7C2719F9" w14:textId="77777777" w:rsidR="00D26086" w:rsidRDefault="00D26086"/>
    <w:p w14:paraId="031C4D29" w14:textId="77777777" w:rsidR="00D26086" w:rsidRDefault="00D26086"/>
    <w:p w14:paraId="6FC8E05A" w14:textId="77777777" w:rsidR="00D26086" w:rsidRDefault="00D26086"/>
    <w:p w14:paraId="0853E153" w14:textId="77777777" w:rsidR="00D26086" w:rsidRDefault="00D26086"/>
    <w:p w14:paraId="14F7E4AD" w14:textId="77777777" w:rsidR="00BE3DC5" w:rsidRDefault="00BE3DC5" w:rsidP="00E6262A"/>
    <w:p w14:paraId="050C8B2E" w14:textId="4B27FEE2" w:rsidR="00646EA3" w:rsidRDefault="00646EA3" w:rsidP="00E6262A"/>
    <w:sectPr w:rsidR="00646EA3" w:rsidSect="001D1E1C">
      <w:pgSz w:w="15840" w:h="12240" w:orient="landscape"/>
      <w:pgMar w:top="680" w:right="680" w:bottom="680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opmarks">
    <w:altName w:val="Times New Roman"/>
    <w:charset w:val="00"/>
    <w:family w:val="auto"/>
    <w:pitch w:val="variable"/>
    <w:sig w:usb0="00000001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ogenes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85874"/>
    <w:multiLevelType w:val="hybridMultilevel"/>
    <w:tmpl w:val="07AA7EB4"/>
    <w:lvl w:ilvl="0" w:tplc="37F405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E497B"/>
    <w:multiLevelType w:val="hybridMultilevel"/>
    <w:tmpl w:val="51188126"/>
    <w:lvl w:ilvl="0" w:tplc="A14EA3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0751C"/>
    <w:multiLevelType w:val="hybridMultilevel"/>
    <w:tmpl w:val="6548D78C"/>
    <w:lvl w:ilvl="0" w:tplc="C9543AE8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83361C"/>
    <w:multiLevelType w:val="hybridMultilevel"/>
    <w:tmpl w:val="B95C7416"/>
    <w:lvl w:ilvl="0" w:tplc="07F22E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860664"/>
    <w:multiLevelType w:val="hybridMultilevel"/>
    <w:tmpl w:val="D4A8E15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E7FFC"/>
    <w:multiLevelType w:val="hybridMultilevel"/>
    <w:tmpl w:val="88EC5236"/>
    <w:lvl w:ilvl="0" w:tplc="DD545C2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5318E"/>
    <w:multiLevelType w:val="hybridMultilevel"/>
    <w:tmpl w:val="0CA468F8"/>
    <w:lvl w:ilvl="0" w:tplc="D8EECA1C">
      <w:numFmt w:val="bullet"/>
      <w:lvlText w:val="-"/>
      <w:lvlJc w:val="left"/>
      <w:pPr>
        <w:ind w:left="720" w:hanging="360"/>
      </w:pPr>
      <w:rPr>
        <w:rFonts w:ascii="Topmarks" w:eastAsia="Times New Roman" w:hAnsi="Topmark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FC14E0"/>
    <w:multiLevelType w:val="hybridMultilevel"/>
    <w:tmpl w:val="348AFA54"/>
    <w:lvl w:ilvl="0" w:tplc="E75E8A0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3077A"/>
    <w:multiLevelType w:val="hybridMultilevel"/>
    <w:tmpl w:val="EEF8422A"/>
    <w:lvl w:ilvl="0" w:tplc="23525A26">
      <w:numFmt w:val="bullet"/>
      <w:lvlText w:val="-"/>
      <w:lvlJc w:val="left"/>
      <w:pPr>
        <w:tabs>
          <w:tab w:val="num" w:pos="786"/>
        </w:tabs>
        <w:ind w:left="786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275C3786"/>
    <w:multiLevelType w:val="hybridMultilevel"/>
    <w:tmpl w:val="96E2F4C2"/>
    <w:lvl w:ilvl="0" w:tplc="C430E83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221FC"/>
    <w:multiLevelType w:val="hybridMultilevel"/>
    <w:tmpl w:val="4AFC1FE2"/>
    <w:lvl w:ilvl="0" w:tplc="116A7BA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754066"/>
    <w:multiLevelType w:val="hybridMultilevel"/>
    <w:tmpl w:val="B0A8C5F6"/>
    <w:lvl w:ilvl="0" w:tplc="81841396">
      <w:numFmt w:val="bullet"/>
      <w:lvlText w:val="-"/>
      <w:lvlJc w:val="left"/>
      <w:pPr>
        <w:ind w:left="720" w:hanging="360"/>
      </w:pPr>
      <w:rPr>
        <w:rFonts w:ascii="Topmarks" w:eastAsia="Times New Roman" w:hAnsi="Topmarks" w:cs="Times New Roman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A2BEF"/>
    <w:multiLevelType w:val="hybridMultilevel"/>
    <w:tmpl w:val="B048501A"/>
    <w:lvl w:ilvl="0" w:tplc="116A7BA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F6B5F"/>
    <w:multiLevelType w:val="hybridMultilevel"/>
    <w:tmpl w:val="F18AE9DE"/>
    <w:lvl w:ilvl="0" w:tplc="0409000B">
      <w:start w:val="1"/>
      <w:numFmt w:val="bullet"/>
      <w:lvlText w:val=""/>
      <w:lvlJc w:val="left"/>
      <w:pPr>
        <w:tabs>
          <w:tab w:val="num" w:pos="1649"/>
        </w:tabs>
        <w:ind w:left="16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69"/>
        </w:tabs>
        <w:ind w:left="2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89"/>
        </w:tabs>
        <w:ind w:left="3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09"/>
        </w:tabs>
        <w:ind w:left="3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29"/>
        </w:tabs>
        <w:ind w:left="4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49"/>
        </w:tabs>
        <w:ind w:left="5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69"/>
        </w:tabs>
        <w:ind w:left="5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89"/>
        </w:tabs>
        <w:ind w:left="6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09"/>
        </w:tabs>
        <w:ind w:left="7409" w:hanging="360"/>
      </w:pPr>
      <w:rPr>
        <w:rFonts w:ascii="Wingdings" w:hAnsi="Wingdings" w:hint="default"/>
      </w:rPr>
    </w:lvl>
  </w:abstractNum>
  <w:abstractNum w:abstractNumId="14" w15:restartNumberingAfterBreak="0">
    <w:nsid w:val="3D1A5767"/>
    <w:multiLevelType w:val="hybridMultilevel"/>
    <w:tmpl w:val="C81C854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63729"/>
    <w:multiLevelType w:val="multilevel"/>
    <w:tmpl w:val="9F24B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F309C"/>
    <w:multiLevelType w:val="hybridMultilevel"/>
    <w:tmpl w:val="D0700110"/>
    <w:lvl w:ilvl="0" w:tplc="34700ED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92711"/>
    <w:multiLevelType w:val="hybridMultilevel"/>
    <w:tmpl w:val="3ABE1E68"/>
    <w:lvl w:ilvl="0" w:tplc="38D46C46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71626"/>
    <w:multiLevelType w:val="multilevel"/>
    <w:tmpl w:val="9F24B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C71FC"/>
    <w:multiLevelType w:val="hybridMultilevel"/>
    <w:tmpl w:val="E132C002"/>
    <w:lvl w:ilvl="0" w:tplc="BB9A9C70">
      <w:start w:val="10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80AA5"/>
    <w:multiLevelType w:val="hybridMultilevel"/>
    <w:tmpl w:val="F132B4E8"/>
    <w:lvl w:ilvl="0" w:tplc="8DDEFF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27400F"/>
    <w:multiLevelType w:val="hybridMultilevel"/>
    <w:tmpl w:val="659EBEE2"/>
    <w:lvl w:ilvl="0" w:tplc="0409000B">
      <w:start w:val="1"/>
      <w:numFmt w:val="bullet"/>
      <w:lvlText w:val=""/>
      <w:lvlJc w:val="left"/>
      <w:pPr>
        <w:tabs>
          <w:tab w:val="num" w:pos="1649"/>
        </w:tabs>
        <w:ind w:left="16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69"/>
        </w:tabs>
        <w:ind w:left="2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89"/>
        </w:tabs>
        <w:ind w:left="3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09"/>
        </w:tabs>
        <w:ind w:left="3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29"/>
        </w:tabs>
        <w:ind w:left="4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49"/>
        </w:tabs>
        <w:ind w:left="5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69"/>
        </w:tabs>
        <w:ind w:left="5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89"/>
        </w:tabs>
        <w:ind w:left="6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09"/>
        </w:tabs>
        <w:ind w:left="7409" w:hanging="360"/>
      </w:pPr>
      <w:rPr>
        <w:rFonts w:ascii="Wingdings" w:hAnsi="Wingdings" w:hint="default"/>
      </w:rPr>
    </w:lvl>
  </w:abstractNum>
  <w:abstractNum w:abstractNumId="22" w15:restartNumberingAfterBreak="0">
    <w:nsid w:val="556C6673"/>
    <w:multiLevelType w:val="hybridMultilevel"/>
    <w:tmpl w:val="505643D4"/>
    <w:lvl w:ilvl="0" w:tplc="1B90BAF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6C418D"/>
    <w:multiLevelType w:val="hybridMultilevel"/>
    <w:tmpl w:val="17EE4AD8"/>
    <w:lvl w:ilvl="0" w:tplc="EBF81B9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23333B"/>
    <w:multiLevelType w:val="hybridMultilevel"/>
    <w:tmpl w:val="72886122"/>
    <w:lvl w:ilvl="0" w:tplc="4D3A100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F76AB9"/>
    <w:multiLevelType w:val="hybridMultilevel"/>
    <w:tmpl w:val="2C72804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5311F8"/>
    <w:multiLevelType w:val="hybridMultilevel"/>
    <w:tmpl w:val="8C82B9F6"/>
    <w:lvl w:ilvl="0" w:tplc="B15218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76303E"/>
    <w:multiLevelType w:val="hybridMultilevel"/>
    <w:tmpl w:val="6B3E8E40"/>
    <w:lvl w:ilvl="0" w:tplc="2EFABCA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403F2E"/>
    <w:multiLevelType w:val="hybridMultilevel"/>
    <w:tmpl w:val="A5BCCC52"/>
    <w:lvl w:ilvl="0" w:tplc="9FCCE85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C14E4D"/>
    <w:multiLevelType w:val="hybridMultilevel"/>
    <w:tmpl w:val="608EC6B0"/>
    <w:lvl w:ilvl="0" w:tplc="81841396">
      <w:numFmt w:val="bullet"/>
      <w:lvlText w:val="-"/>
      <w:lvlJc w:val="left"/>
      <w:pPr>
        <w:ind w:left="720" w:hanging="360"/>
      </w:pPr>
      <w:rPr>
        <w:rFonts w:ascii="Topmarks" w:eastAsia="Times New Roman" w:hAnsi="Topmarks" w:cs="Times New Roman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A12E7"/>
    <w:multiLevelType w:val="hybridMultilevel"/>
    <w:tmpl w:val="ABA699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2A25F5"/>
    <w:multiLevelType w:val="hybridMultilevel"/>
    <w:tmpl w:val="9F24B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BC3EF9"/>
    <w:multiLevelType w:val="hybridMultilevel"/>
    <w:tmpl w:val="2662055E"/>
    <w:lvl w:ilvl="0" w:tplc="71EC00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Times New Roman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1"/>
  </w:num>
  <w:num w:numId="3">
    <w:abstractNumId w:val="13"/>
  </w:num>
  <w:num w:numId="4">
    <w:abstractNumId w:val="25"/>
  </w:num>
  <w:num w:numId="5">
    <w:abstractNumId w:val="1"/>
  </w:num>
  <w:num w:numId="6">
    <w:abstractNumId w:val="7"/>
  </w:num>
  <w:num w:numId="7">
    <w:abstractNumId w:val="9"/>
  </w:num>
  <w:num w:numId="8">
    <w:abstractNumId w:val="32"/>
  </w:num>
  <w:num w:numId="9">
    <w:abstractNumId w:val="8"/>
  </w:num>
  <w:num w:numId="10">
    <w:abstractNumId w:val="28"/>
  </w:num>
  <w:num w:numId="11">
    <w:abstractNumId w:val="16"/>
  </w:num>
  <w:num w:numId="12">
    <w:abstractNumId w:val="0"/>
  </w:num>
  <w:num w:numId="13">
    <w:abstractNumId w:val="22"/>
  </w:num>
  <w:num w:numId="14">
    <w:abstractNumId w:val="10"/>
  </w:num>
  <w:num w:numId="15">
    <w:abstractNumId w:val="12"/>
  </w:num>
  <w:num w:numId="16">
    <w:abstractNumId w:val="14"/>
  </w:num>
  <w:num w:numId="17">
    <w:abstractNumId w:val="4"/>
  </w:num>
  <w:num w:numId="18">
    <w:abstractNumId w:val="5"/>
  </w:num>
  <w:num w:numId="19">
    <w:abstractNumId w:val="20"/>
  </w:num>
  <w:num w:numId="20">
    <w:abstractNumId w:val="27"/>
  </w:num>
  <w:num w:numId="21">
    <w:abstractNumId w:val="23"/>
  </w:num>
  <w:num w:numId="22">
    <w:abstractNumId w:val="26"/>
  </w:num>
  <w:num w:numId="23">
    <w:abstractNumId w:val="31"/>
  </w:num>
  <w:num w:numId="24">
    <w:abstractNumId w:val="15"/>
  </w:num>
  <w:num w:numId="25">
    <w:abstractNumId w:val="18"/>
  </w:num>
  <w:num w:numId="26">
    <w:abstractNumId w:val="24"/>
  </w:num>
  <w:num w:numId="27">
    <w:abstractNumId w:val="2"/>
  </w:num>
  <w:num w:numId="28">
    <w:abstractNumId w:val="17"/>
  </w:num>
  <w:num w:numId="29">
    <w:abstractNumId w:val="19"/>
  </w:num>
  <w:num w:numId="30">
    <w:abstractNumId w:val="3"/>
  </w:num>
  <w:num w:numId="31">
    <w:abstractNumId w:val="11"/>
  </w:num>
  <w:num w:numId="32">
    <w:abstractNumId w:val="29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TQxMrA0tDSwMDVS0lEKTi0uzszPAykwqgUAhScBiywAAAA="/>
  </w:docVars>
  <w:rsids>
    <w:rsidRoot w:val="001D1E1C"/>
    <w:rsid w:val="00010B00"/>
    <w:rsid w:val="00023AF6"/>
    <w:rsid w:val="000315CF"/>
    <w:rsid w:val="00035B30"/>
    <w:rsid w:val="000371CA"/>
    <w:rsid w:val="000728F3"/>
    <w:rsid w:val="00096ACA"/>
    <w:rsid w:val="000A55D1"/>
    <w:rsid w:val="000B10C8"/>
    <w:rsid w:val="000B1F7E"/>
    <w:rsid w:val="000D39FB"/>
    <w:rsid w:val="000E0200"/>
    <w:rsid w:val="000F38CA"/>
    <w:rsid w:val="000F4381"/>
    <w:rsid w:val="000F5065"/>
    <w:rsid w:val="000F769C"/>
    <w:rsid w:val="00107950"/>
    <w:rsid w:val="00110A07"/>
    <w:rsid w:val="00116D5C"/>
    <w:rsid w:val="00124C0F"/>
    <w:rsid w:val="00131E29"/>
    <w:rsid w:val="0013237B"/>
    <w:rsid w:val="0014370A"/>
    <w:rsid w:val="00152E11"/>
    <w:rsid w:val="00154D2D"/>
    <w:rsid w:val="001669D3"/>
    <w:rsid w:val="00173A9C"/>
    <w:rsid w:val="0017594E"/>
    <w:rsid w:val="001939AE"/>
    <w:rsid w:val="001B7701"/>
    <w:rsid w:val="001C2AA2"/>
    <w:rsid w:val="001C5CEB"/>
    <w:rsid w:val="001D1E1C"/>
    <w:rsid w:val="001F1CD8"/>
    <w:rsid w:val="001F74FC"/>
    <w:rsid w:val="0022307F"/>
    <w:rsid w:val="002574E5"/>
    <w:rsid w:val="0025782C"/>
    <w:rsid w:val="0026463E"/>
    <w:rsid w:val="00285EE2"/>
    <w:rsid w:val="00292037"/>
    <w:rsid w:val="0029592B"/>
    <w:rsid w:val="002A5B4B"/>
    <w:rsid w:val="002B1D52"/>
    <w:rsid w:val="002B409B"/>
    <w:rsid w:val="002B47ED"/>
    <w:rsid w:val="002D6398"/>
    <w:rsid w:val="002E0A20"/>
    <w:rsid w:val="002F016A"/>
    <w:rsid w:val="002F0DEC"/>
    <w:rsid w:val="002F5EC8"/>
    <w:rsid w:val="002F725F"/>
    <w:rsid w:val="003076FD"/>
    <w:rsid w:val="00307903"/>
    <w:rsid w:val="00330293"/>
    <w:rsid w:val="00335111"/>
    <w:rsid w:val="00336EB0"/>
    <w:rsid w:val="0034216C"/>
    <w:rsid w:val="00354294"/>
    <w:rsid w:val="00373EB5"/>
    <w:rsid w:val="00382E26"/>
    <w:rsid w:val="00391DA0"/>
    <w:rsid w:val="003A4D7C"/>
    <w:rsid w:val="003A504F"/>
    <w:rsid w:val="003B042F"/>
    <w:rsid w:val="003B05B6"/>
    <w:rsid w:val="003B17AE"/>
    <w:rsid w:val="003C2F8D"/>
    <w:rsid w:val="003C6868"/>
    <w:rsid w:val="003D01CB"/>
    <w:rsid w:val="003D1864"/>
    <w:rsid w:val="003D3A02"/>
    <w:rsid w:val="003D3EB8"/>
    <w:rsid w:val="003D4A1A"/>
    <w:rsid w:val="003E572D"/>
    <w:rsid w:val="003F776E"/>
    <w:rsid w:val="00402271"/>
    <w:rsid w:val="00404C03"/>
    <w:rsid w:val="00415608"/>
    <w:rsid w:val="004302CB"/>
    <w:rsid w:val="0043494D"/>
    <w:rsid w:val="00442CB1"/>
    <w:rsid w:val="00476DED"/>
    <w:rsid w:val="0048266F"/>
    <w:rsid w:val="00485D8B"/>
    <w:rsid w:val="004B5319"/>
    <w:rsid w:val="004D0513"/>
    <w:rsid w:val="004D225F"/>
    <w:rsid w:val="004D58A3"/>
    <w:rsid w:val="004E64AD"/>
    <w:rsid w:val="00500DD3"/>
    <w:rsid w:val="00503D95"/>
    <w:rsid w:val="0050718C"/>
    <w:rsid w:val="005141CE"/>
    <w:rsid w:val="005220CB"/>
    <w:rsid w:val="00532005"/>
    <w:rsid w:val="00533233"/>
    <w:rsid w:val="005444B7"/>
    <w:rsid w:val="0056353D"/>
    <w:rsid w:val="00583827"/>
    <w:rsid w:val="0058655D"/>
    <w:rsid w:val="00586CED"/>
    <w:rsid w:val="005A47EC"/>
    <w:rsid w:val="005A4D33"/>
    <w:rsid w:val="005A51B5"/>
    <w:rsid w:val="005A6F1F"/>
    <w:rsid w:val="005B78C9"/>
    <w:rsid w:val="005C0552"/>
    <w:rsid w:val="005C7C5F"/>
    <w:rsid w:val="005D1028"/>
    <w:rsid w:val="005E523D"/>
    <w:rsid w:val="005F1066"/>
    <w:rsid w:val="005F333B"/>
    <w:rsid w:val="00600CAF"/>
    <w:rsid w:val="006156FB"/>
    <w:rsid w:val="0063564F"/>
    <w:rsid w:val="00646EA3"/>
    <w:rsid w:val="006508E6"/>
    <w:rsid w:val="00671FB0"/>
    <w:rsid w:val="00682BA4"/>
    <w:rsid w:val="006873B1"/>
    <w:rsid w:val="0069227F"/>
    <w:rsid w:val="006B1195"/>
    <w:rsid w:val="006C4209"/>
    <w:rsid w:val="006D49B4"/>
    <w:rsid w:val="006D7DFB"/>
    <w:rsid w:val="006F2197"/>
    <w:rsid w:val="006F5CDB"/>
    <w:rsid w:val="00711DEF"/>
    <w:rsid w:val="00744A8B"/>
    <w:rsid w:val="0074544B"/>
    <w:rsid w:val="0077564B"/>
    <w:rsid w:val="00797EC6"/>
    <w:rsid w:val="007A224F"/>
    <w:rsid w:val="007A27CB"/>
    <w:rsid w:val="007A6ABD"/>
    <w:rsid w:val="007A7F05"/>
    <w:rsid w:val="007B7DF0"/>
    <w:rsid w:val="007C4D32"/>
    <w:rsid w:val="007E0539"/>
    <w:rsid w:val="00810687"/>
    <w:rsid w:val="00820415"/>
    <w:rsid w:val="00820532"/>
    <w:rsid w:val="00831B39"/>
    <w:rsid w:val="008618D6"/>
    <w:rsid w:val="00890F39"/>
    <w:rsid w:val="008960A0"/>
    <w:rsid w:val="00897453"/>
    <w:rsid w:val="008C0DBA"/>
    <w:rsid w:val="008C2F9F"/>
    <w:rsid w:val="008F17E0"/>
    <w:rsid w:val="008F7D61"/>
    <w:rsid w:val="00910DFA"/>
    <w:rsid w:val="00930CBE"/>
    <w:rsid w:val="00950958"/>
    <w:rsid w:val="00950CEB"/>
    <w:rsid w:val="00953ECA"/>
    <w:rsid w:val="00976F5F"/>
    <w:rsid w:val="00980102"/>
    <w:rsid w:val="009819DF"/>
    <w:rsid w:val="00991D68"/>
    <w:rsid w:val="00991DF6"/>
    <w:rsid w:val="009929B3"/>
    <w:rsid w:val="009935B3"/>
    <w:rsid w:val="009A5DA1"/>
    <w:rsid w:val="009B13A3"/>
    <w:rsid w:val="009C5C67"/>
    <w:rsid w:val="009D1280"/>
    <w:rsid w:val="009F0F11"/>
    <w:rsid w:val="00A1259C"/>
    <w:rsid w:val="00A218B2"/>
    <w:rsid w:val="00A26653"/>
    <w:rsid w:val="00A30C42"/>
    <w:rsid w:val="00A34BE7"/>
    <w:rsid w:val="00A474A8"/>
    <w:rsid w:val="00A5746A"/>
    <w:rsid w:val="00A663C1"/>
    <w:rsid w:val="00A75222"/>
    <w:rsid w:val="00A831A1"/>
    <w:rsid w:val="00A84DDD"/>
    <w:rsid w:val="00A93245"/>
    <w:rsid w:val="00A93F88"/>
    <w:rsid w:val="00AA7B8F"/>
    <w:rsid w:val="00AC5019"/>
    <w:rsid w:val="00AE46E6"/>
    <w:rsid w:val="00AE7DBA"/>
    <w:rsid w:val="00B06428"/>
    <w:rsid w:val="00B10EB1"/>
    <w:rsid w:val="00B14109"/>
    <w:rsid w:val="00B167A5"/>
    <w:rsid w:val="00B25E36"/>
    <w:rsid w:val="00B26BB2"/>
    <w:rsid w:val="00B27E79"/>
    <w:rsid w:val="00B44EF7"/>
    <w:rsid w:val="00B726EC"/>
    <w:rsid w:val="00B87060"/>
    <w:rsid w:val="00B969A6"/>
    <w:rsid w:val="00BC5B9F"/>
    <w:rsid w:val="00BC752F"/>
    <w:rsid w:val="00BC7827"/>
    <w:rsid w:val="00BD3326"/>
    <w:rsid w:val="00BD63D1"/>
    <w:rsid w:val="00BE3DC5"/>
    <w:rsid w:val="00BE6123"/>
    <w:rsid w:val="00BE692C"/>
    <w:rsid w:val="00C12FF4"/>
    <w:rsid w:val="00C24647"/>
    <w:rsid w:val="00C4564C"/>
    <w:rsid w:val="00C63C01"/>
    <w:rsid w:val="00C66770"/>
    <w:rsid w:val="00C67AF0"/>
    <w:rsid w:val="00CB1C09"/>
    <w:rsid w:val="00CB4511"/>
    <w:rsid w:val="00CB5CE5"/>
    <w:rsid w:val="00CC5905"/>
    <w:rsid w:val="00CD6C48"/>
    <w:rsid w:val="00CE5098"/>
    <w:rsid w:val="00CE5E7B"/>
    <w:rsid w:val="00CE7915"/>
    <w:rsid w:val="00D26086"/>
    <w:rsid w:val="00D31FA7"/>
    <w:rsid w:val="00D377C6"/>
    <w:rsid w:val="00D557A7"/>
    <w:rsid w:val="00D60D8E"/>
    <w:rsid w:val="00D70A93"/>
    <w:rsid w:val="00D72885"/>
    <w:rsid w:val="00DA352B"/>
    <w:rsid w:val="00DA3772"/>
    <w:rsid w:val="00DB3B55"/>
    <w:rsid w:val="00DB7379"/>
    <w:rsid w:val="00DB748F"/>
    <w:rsid w:val="00DC70CA"/>
    <w:rsid w:val="00DE09F9"/>
    <w:rsid w:val="00DE240D"/>
    <w:rsid w:val="00E07CF8"/>
    <w:rsid w:val="00E1440D"/>
    <w:rsid w:val="00E1766C"/>
    <w:rsid w:val="00E23F85"/>
    <w:rsid w:val="00E2761A"/>
    <w:rsid w:val="00E3541C"/>
    <w:rsid w:val="00E6262A"/>
    <w:rsid w:val="00E71495"/>
    <w:rsid w:val="00E717A4"/>
    <w:rsid w:val="00E810E9"/>
    <w:rsid w:val="00E842AD"/>
    <w:rsid w:val="00E87CE7"/>
    <w:rsid w:val="00E94F31"/>
    <w:rsid w:val="00E97B67"/>
    <w:rsid w:val="00EA0E13"/>
    <w:rsid w:val="00EA16EA"/>
    <w:rsid w:val="00EA1C19"/>
    <w:rsid w:val="00EC20A5"/>
    <w:rsid w:val="00EC2B09"/>
    <w:rsid w:val="00ED50CA"/>
    <w:rsid w:val="00EE2819"/>
    <w:rsid w:val="00EE6F8E"/>
    <w:rsid w:val="00EF4743"/>
    <w:rsid w:val="00F1099F"/>
    <w:rsid w:val="00F15976"/>
    <w:rsid w:val="00F15FF3"/>
    <w:rsid w:val="00F20254"/>
    <w:rsid w:val="00F30F26"/>
    <w:rsid w:val="00F41E89"/>
    <w:rsid w:val="00F66024"/>
    <w:rsid w:val="00F70229"/>
    <w:rsid w:val="00F75E00"/>
    <w:rsid w:val="00F83E0C"/>
    <w:rsid w:val="00F92392"/>
    <w:rsid w:val="00FA129D"/>
    <w:rsid w:val="00FA375A"/>
    <w:rsid w:val="00FB3F0C"/>
    <w:rsid w:val="00FB6908"/>
    <w:rsid w:val="00FC18C7"/>
    <w:rsid w:val="00FC197B"/>
    <w:rsid w:val="00FC1AD2"/>
    <w:rsid w:val="00FD5B28"/>
    <w:rsid w:val="00FE07D5"/>
    <w:rsid w:val="00FE4F3E"/>
    <w:rsid w:val="00FE5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53ffa1,#ff6969,#ba8cdc,#ffff75,#ff4b4b,#cca500,#009a96,#008683"/>
    </o:shapedefaults>
    <o:shapelayout v:ext="edit">
      <o:idmap v:ext="edit" data="1"/>
    </o:shapelayout>
  </w:shapeDefaults>
  <w:decimalSymbol w:val="."/>
  <w:listSeparator w:val=","/>
  <w14:docId w14:val="7EDE61FA"/>
  <w15:docId w15:val="{0D1BCD6D-3264-4481-ABA1-A4F4ACB49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398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87C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D01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1FA7"/>
    <w:pPr>
      <w:ind w:left="720"/>
      <w:contextualSpacing/>
    </w:pPr>
  </w:style>
  <w:style w:type="character" w:styleId="Hyperlink">
    <w:name w:val="Hyperlink"/>
    <w:basedOn w:val="DefaultParagraphFont"/>
    <w:unhideWhenUsed/>
    <w:rsid w:val="00EE6F8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6F8E"/>
    <w:rPr>
      <w:color w:val="605E5C"/>
      <w:shd w:val="clear" w:color="auto" w:fill="E1DFDD"/>
    </w:rPr>
  </w:style>
  <w:style w:type="paragraph" w:styleId="BodyText3">
    <w:name w:val="Body Text 3"/>
    <w:basedOn w:val="Normal"/>
    <w:link w:val="BodyText3Char"/>
    <w:semiHidden/>
    <w:unhideWhenUsed/>
    <w:rsid w:val="00BE612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BE6123"/>
    <w:rPr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eepngimg.com/png/41668-growing-plant-picture-free-clipart-hq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://www.bethsnotesplus.com/2016/02/the-three-billy-goats-gruff.html" TargetMode="External"/><Relationship Id="rId17" Type="http://schemas.openxmlformats.org/officeDocument/2006/relationships/hyperlink" Target="https://creativecommons.org/licenses/by-nc-nd/3.0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wesomelyluvvie.com/2017/04/jack-colonialist-beanstalk.html" TargetMode="External"/><Relationship Id="rId20" Type="http://schemas.openxmlformats.org/officeDocument/2006/relationships/hyperlink" Target="https://creativecommons.org/licenses/by-nc-nd/3.0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awesomelyluvvie.com/2017/04/jack-colonialist-beanstalk.html" TargetMode="External"/><Relationship Id="rId10" Type="http://schemas.openxmlformats.org/officeDocument/2006/relationships/hyperlink" Target="https://openclipart.org/detail/191898/Bumble%20Bee" TargetMode="External"/><Relationship Id="rId19" Type="http://schemas.openxmlformats.org/officeDocument/2006/relationships/hyperlink" Target="https://awesomelyluvvie.com/2017/04/jack-colonialist-beanstalk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03A8A-62CA-4620-BE3B-93D8E9E2D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lton-on-Stour CE VA Primary School</Company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Fowler</dc:creator>
  <cp:lastModifiedBy>3005kah</cp:lastModifiedBy>
  <cp:revision>3</cp:revision>
  <cp:lastPrinted>2022-05-06T13:04:00Z</cp:lastPrinted>
  <dcterms:created xsi:type="dcterms:W3CDTF">2022-05-06T12:55:00Z</dcterms:created>
  <dcterms:modified xsi:type="dcterms:W3CDTF">2022-05-06T13:04:00Z</dcterms:modified>
</cp:coreProperties>
</file>